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E0D91" w14:textId="0DF2EB8A" w:rsidR="005E2A52" w:rsidRDefault="005E2A52" w:rsidP="005E2A52">
      <w:pPr>
        <w:tabs>
          <w:tab w:val="left" w:pos="2072"/>
        </w:tabs>
        <w:jc w:val="center"/>
        <w:rPr>
          <w:b/>
          <w:sz w:val="22"/>
          <w:szCs w:val="22"/>
        </w:rPr>
      </w:pPr>
      <w:r>
        <w:rPr>
          <w:noProof/>
          <w:lang w:eastAsia="tr-TR"/>
        </w:rPr>
        <w:drawing>
          <wp:anchor distT="0" distB="0" distL="114300" distR="114300" simplePos="0" relativeHeight="251658240" behindDoc="1" locked="0" layoutInCell="1" allowOverlap="1" wp14:anchorId="66CDCD62" wp14:editId="7A139215">
            <wp:simplePos x="0" y="0"/>
            <wp:positionH relativeFrom="column">
              <wp:posOffset>-419735</wp:posOffset>
            </wp:positionH>
            <wp:positionV relativeFrom="paragraph">
              <wp:posOffset>46355</wp:posOffset>
            </wp:positionV>
            <wp:extent cx="739140" cy="739140"/>
            <wp:effectExtent l="0" t="0" r="3810" b="3810"/>
            <wp:wrapNone/>
            <wp:docPr id="2" name="Picture 2"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unburst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40" cy="739140"/>
                    </a:xfrm>
                    <a:prstGeom prst="rect">
                      <a:avLst/>
                    </a:prstGeom>
                    <a:noFill/>
                    <a:ln>
                      <a:noFill/>
                    </a:ln>
                  </pic:spPr>
                </pic:pic>
              </a:graphicData>
            </a:graphic>
          </wp:anchor>
        </w:drawing>
      </w:r>
      <w:r>
        <w:rPr>
          <w:b/>
          <w:sz w:val="22"/>
          <w:szCs w:val="22"/>
        </w:rPr>
        <w:t>T.C.</w:t>
      </w:r>
    </w:p>
    <w:p w14:paraId="2161AF7A" w14:textId="4FABD40E" w:rsidR="009C16AB" w:rsidRPr="00D840CC" w:rsidRDefault="009C16AB" w:rsidP="00485083">
      <w:pPr>
        <w:tabs>
          <w:tab w:val="left" w:pos="7513"/>
        </w:tabs>
        <w:spacing w:line="276" w:lineRule="auto"/>
        <w:jc w:val="center"/>
        <w:rPr>
          <w:b/>
          <w:bCs/>
        </w:rPr>
      </w:pPr>
      <w:r>
        <w:rPr>
          <w:b/>
          <w:bCs/>
        </w:rPr>
        <w:t>AKDENİZ</w:t>
      </w:r>
      <w:r w:rsidRPr="00D840CC">
        <w:rPr>
          <w:b/>
          <w:bCs/>
        </w:rPr>
        <w:t xml:space="preserve"> ÜNİVERSİTESİ</w:t>
      </w:r>
    </w:p>
    <w:p w14:paraId="3B958C79" w14:textId="1719FD86" w:rsidR="009C16AB" w:rsidRDefault="00AE0C9B" w:rsidP="00485083">
      <w:pPr>
        <w:spacing w:line="276" w:lineRule="auto"/>
        <w:jc w:val="center"/>
        <w:rPr>
          <w:b/>
          <w:bCs/>
        </w:rPr>
      </w:pPr>
      <w:r>
        <w:rPr>
          <w:b/>
          <w:bCs/>
        </w:rPr>
        <w:t>E</w:t>
      </w:r>
      <w:r w:rsidR="00783A12">
        <w:rPr>
          <w:b/>
          <w:bCs/>
        </w:rPr>
        <w:t>DEBİYAT FAKÜLTESİ</w:t>
      </w:r>
    </w:p>
    <w:p w14:paraId="6C38D0D1" w14:textId="77777777" w:rsidR="005E2A52" w:rsidRDefault="005E2A52" w:rsidP="00320A5B">
      <w:pPr>
        <w:pStyle w:val="Balk2"/>
        <w:ind w:right="23"/>
        <w:rPr>
          <w:b/>
          <w:sz w:val="24"/>
          <w:szCs w:val="24"/>
        </w:rPr>
      </w:pPr>
    </w:p>
    <w:p w14:paraId="60BA1BEF" w14:textId="2C5B4E02" w:rsidR="00320A5B" w:rsidRDefault="00840D7B" w:rsidP="00320A5B">
      <w:pPr>
        <w:pStyle w:val="Balk2"/>
        <w:ind w:right="23"/>
        <w:rPr>
          <w:b/>
          <w:sz w:val="24"/>
          <w:szCs w:val="24"/>
        </w:rPr>
      </w:pPr>
      <w:r>
        <w:rPr>
          <w:b/>
          <w:sz w:val="24"/>
          <w:szCs w:val="24"/>
        </w:rPr>
        <w:t>ARAŞTIRMALARI GELİŞTİRME KOMİSYONU (AGEK) TOPLANTISI</w:t>
      </w:r>
    </w:p>
    <w:p w14:paraId="345B7470" w14:textId="60410202" w:rsidR="009C16AB" w:rsidRDefault="009C16AB" w:rsidP="009C16AB">
      <w:pPr>
        <w:jc w:val="center"/>
      </w:pPr>
    </w:p>
    <w:p w14:paraId="38F6EA75" w14:textId="77777777" w:rsidR="009C16AB" w:rsidRDefault="009C16AB" w:rsidP="009C16AB">
      <w:pPr>
        <w:jc w:val="center"/>
      </w:pPr>
    </w:p>
    <w:tbl>
      <w:tblPr>
        <w:tblW w:w="10511"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28"/>
        <w:gridCol w:w="3761"/>
        <w:gridCol w:w="3022"/>
      </w:tblGrid>
      <w:tr w:rsidR="009C16AB" w14:paraId="608515C8" w14:textId="77777777" w:rsidTr="00182965">
        <w:trPr>
          <w:trHeight w:val="256"/>
        </w:trPr>
        <w:tc>
          <w:tcPr>
            <w:tcW w:w="3728" w:type="dxa"/>
          </w:tcPr>
          <w:p w14:paraId="338EAF73" w14:textId="77777777" w:rsidR="009C16AB" w:rsidRPr="009E374E" w:rsidRDefault="009C16AB" w:rsidP="00840D7B">
            <w:pPr>
              <w:jc w:val="center"/>
              <w:rPr>
                <w:b/>
              </w:rPr>
            </w:pPr>
            <w:r w:rsidRPr="009E374E">
              <w:rPr>
                <w:b/>
              </w:rPr>
              <w:t>Toplantı Sayısı</w:t>
            </w:r>
          </w:p>
        </w:tc>
        <w:tc>
          <w:tcPr>
            <w:tcW w:w="3761" w:type="dxa"/>
          </w:tcPr>
          <w:p w14:paraId="03EDA28D" w14:textId="77777777" w:rsidR="009C16AB" w:rsidRPr="009E374E" w:rsidRDefault="009C16AB" w:rsidP="00840D7B">
            <w:pPr>
              <w:jc w:val="center"/>
              <w:rPr>
                <w:b/>
              </w:rPr>
            </w:pPr>
            <w:r w:rsidRPr="009E374E">
              <w:rPr>
                <w:b/>
              </w:rPr>
              <w:t>Karar Sayısı</w:t>
            </w:r>
          </w:p>
        </w:tc>
        <w:tc>
          <w:tcPr>
            <w:tcW w:w="3022" w:type="dxa"/>
          </w:tcPr>
          <w:p w14:paraId="4E81B18C" w14:textId="77777777" w:rsidR="009C16AB" w:rsidRPr="009E374E" w:rsidRDefault="009C16AB" w:rsidP="00840D7B">
            <w:pPr>
              <w:jc w:val="center"/>
              <w:rPr>
                <w:b/>
              </w:rPr>
            </w:pPr>
            <w:r w:rsidRPr="009E374E">
              <w:rPr>
                <w:b/>
              </w:rPr>
              <w:t>Karar Tarihi</w:t>
            </w:r>
          </w:p>
        </w:tc>
      </w:tr>
      <w:tr w:rsidR="009C16AB" w14:paraId="3793D2E8" w14:textId="77777777" w:rsidTr="00182965">
        <w:trPr>
          <w:trHeight w:val="284"/>
        </w:trPr>
        <w:tc>
          <w:tcPr>
            <w:tcW w:w="3728" w:type="dxa"/>
          </w:tcPr>
          <w:p w14:paraId="6CA19642" w14:textId="536E1DA7" w:rsidR="009C16AB" w:rsidRDefault="00990A1B" w:rsidP="00840D7B">
            <w:pPr>
              <w:jc w:val="center"/>
            </w:pPr>
            <w:r>
              <w:t>1</w:t>
            </w:r>
          </w:p>
        </w:tc>
        <w:tc>
          <w:tcPr>
            <w:tcW w:w="3761" w:type="dxa"/>
          </w:tcPr>
          <w:p w14:paraId="0E0E64CE" w14:textId="320F12BF" w:rsidR="009C16AB" w:rsidRDefault="009C16AB" w:rsidP="00840D7B">
            <w:pPr>
              <w:jc w:val="center"/>
            </w:pPr>
            <w:r>
              <w:t>202</w:t>
            </w:r>
            <w:r w:rsidR="00373448">
              <w:t>6</w:t>
            </w:r>
            <w:r w:rsidR="00840D7B">
              <w:t>/</w:t>
            </w:r>
            <w:r w:rsidR="00990A1B">
              <w:t>1</w:t>
            </w:r>
          </w:p>
        </w:tc>
        <w:tc>
          <w:tcPr>
            <w:tcW w:w="3022" w:type="dxa"/>
          </w:tcPr>
          <w:p w14:paraId="593DEC01" w14:textId="060A1BCA" w:rsidR="009C16AB" w:rsidRDefault="00373448" w:rsidP="00011FF8">
            <w:pPr>
              <w:jc w:val="center"/>
            </w:pPr>
            <w:r>
              <w:t>11</w:t>
            </w:r>
            <w:r w:rsidR="00F06F4B">
              <w:t>/</w:t>
            </w:r>
            <w:r>
              <w:t>06</w:t>
            </w:r>
            <w:r w:rsidR="005E2A52">
              <w:t>/202</w:t>
            </w:r>
            <w:r>
              <w:t>6</w:t>
            </w:r>
          </w:p>
        </w:tc>
      </w:tr>
      <w:tr w:rsidR="009C16AB" w14:paraId="06CBDA40" w14:textId="77777777" w:rsidTr="00513D61">
        <w:trPr>
          <w:trHeight w:val="348"/>
        </w:trPr>
        <w:tc>
          <w:tcPr>
            <w:tcW w:w="10511" w:type="dxa"/>
            <w:gridSpan w:val="3"/>
            <w:shd w:val="clear" w:color="auto" w:fill="D9D9D9" w:themeFill="background1" w:themeFillShade="D9"/>
            <w:vAlign w:val="center"/>
          </w:tcPr>
          <w:p w14:paraId="63030B0D" w14:textId="08F65145" w:rsidR="004305DF" w:rsidRPr="00904C16" w:rsidRDefault="004F074B" w:rsidP="0098786F">
            <w:pPr>
              <w:jc w:val="center"/>
            </w:pPr>
            <w:r>
              <w:rPr>
                <w:b/>
                <w:bCs/>
              </w:rPr>
              <w:t>TOPLANTI GÜNDEMİ</w:t>
            </w:r>
          </w:p>
        </w:tc>
      </w:tr>
      <w:tr w:rsidR="004F074B" w14:paraId="353611D1" w14:textId="77777777" w:rsidTr="00513D61">
        <w:trPr>
          <w:trHeight w:val="4708"/>
        </w:trPr>
        <w:tc>
          <w:tcPr>
            <w:tcW w:w="10511" w:type="dxa"/>
            <w:gridSpan w:val="3"/>
          </w:tcPr>
          <w:p w14:paraId="42CF3313" w14:textId="6C49A6E6" w:rsidR="008E7051" w:rsidRDefault="008E7051" w:rsidP="008E7051">
            <w:pPr>
              <w:jc w:val="both"/>
              <w:rPr>
                <w:rFonts w:eastAsia="Times New Roman"/>
              </w:rPr>
            </w:pPr>
            <w:r w:rsidRPr="00EA3F90">
              <w:rPr>
                <w:rFonts w:eastAsia="Times New Roman"/>
              </w:rPr>
              <w:t>AGEK</w:t>
            </w:r>
            <w:r>
              <w:rPr>
                <w:rFonts w:eastAsia="Times New Roman"/>
              </w:rPr>
              <w:t>,</w:t>
            </w:r>
            <w:r w:rsidRPr="00EA3F90">
              <w:rPr>
                <w:rFonts w:eastAsia="Times New Roman"/>
              </w:rPr>
              <w:t xml:space="preserve"> </w:t>
            </w:r>
            <w:r w:rsidR="00373448">
              <w:rPr>
                <w:rFonts w:eastAsia="Times New Roman"/>
              </w:rPr>
              <w:t>11/06/</w:t>
            </w:r>
            <w:r>
              <w:rPr>
                <w:rFonts w:eastAsia="Times New Roman"/>
              </w:rPr>
              <w:t>202</w:t>
            </w:r>
            <w:r w:rsidR="00373448">
              <w:rPr>
                <w:rFonts w:eastAsia="Times New Roman"/>
              </w:rPr>
              <w:t>6</w:t>
            </w:r>
            <w:r>
              <w:rPr>
                <w:rFonts w:eastAsia="Times New Roman"/>
              </w:rPr>
              <w:t xml:space="preserve"> </w:t>
            </w:r>
            <w:proofErr w:type="gramStart"/>
            <w:r w:rsidR="00373448">
              <w:rPr>
                <w:rFonts w:eastAsia="Times New Roman"/>
              </w:rPr>
              <w:t>Perşembe</w:t>
            </w:r>
            <w:proofErr w:type="gramEnd"/>
            <w:r>
              <w:rPr>
                <w:rFonts w:eastAsia="Times New Roman"/>
              </w:rPr>
              <w:t xml:space="preserve"> günü</w:t>
            </w:r>
            <w:r w:rsidRPr="00EA3F90">
              <w:rPr>
                <w:rFonts w:eastAsia="Times New Roman"/>
              </w:rPr>
              <w:t xml:space="preserve"> saat </w:t>
            </w:r>
            <w:r w:rsidR="002D69D9">
              <w:rPr>
                <w:rFonts w:eastAsia="Times New Roman"/>
              </w:rPr>
              <w:t>12.00</w:t>
            </w:r>
            <w:r w:rsidRPr="00EA3F90">
              <w:rPr>
                <w:rFonts w:eastAsia="Times New Roman"/>
              </w:rPr>
              <w:t xml:space="preserve">’da, Dekanlık Toplantı Odasında </w:t>
            </w:r>
            <w:r w:rsidR="00BF48A1">
              <w:rPr>
                <w:rFonts w:eastAsia="Times New Roman"/>
              </w:rPr>
              <w:t>aşağıdaki gündemleri görüşmek üzere toplandı.</w:t>
            </w:r>
          </w:p>
          <w:p w14:paraId="6DE69AD8" w14:textId="77777777" w:rsidR="008E7051" w:rsidRDefault="008E7051" w:rsidP="00840D7B">
            <w:pPr>
              <w:spacing w:line="360" w:lineRule="auto"/>
              <w:ind w:right="81"/>
              <w:jc w:val="both"/>
              <w:rPr>
                <w:b/>
                <w:color w:val="000000" w:themeColor="text1"/>
              </w:rPr>
            </w:pPr>
          </w:p>
          <w:p w14:paraId="2515AC28" w14:textId="45EB45EE" w:rsidR="00840D7B" w:rsidRDefault="004F074B" w:rsidP="00840D7B">
            <w:pPr>
              <w:spacing w:line="360" w:lineRule="auto"/>
              <w:ind w:right="81"/>
              <w:jc w:val="both"/>
              <w:rPr>
                <w:b/>
                <w:color w:val="000000" w:themeColor="text1"/>
              </w:rPr>
            </w:pPr>
            <w:r w:rsidRPr="005E2A52">
              <w:rPr>
                <w:b/>
                <w:color w:val="000000" w:themeColor="text1"/>
              </w:rPr>
              <w:t xml:space="preserve">GÜNDEM </w:t>
            </w:r>
          </w:p>
          <w:p w14:paraId="591A016A" w14:textId="26D10809" w:rsidR="00DC7928" w:rsidRPr="00DC7928" w:rsidRDefault="00305CE6" w:rsidP="00DC7928">
            <w:pPr>
              <w:pStyle w:val="ListeParagraf"/>
              <w:numPr>
                <w:ilvl w:val="0"/>
                <w:numId w:val="25"/>
              </w:numPr>
              <w:spacing w:after="160"/>
              <w:jc w:val="both"/>
              <w:rPr>
                <w:rFonts w:eastAsia="Times New Roman"/>
              </w:rPr>
            </w:pPr>
            <w:r>
              <w:rPr>
                <w:rFonts w:eastAsia="Times New Roman"/>
              </w:rPr>
              <w:t>2026</w:t>
            </w:r>
            <w:r w:rsidR="009C6CDB">
              <w:rPr>
                <w:rFonts w:eastAsia="Times New Roman"/>
              </w:rPr>
              <w:t>’nın</w:t>
            </w:r>
            <w:r>
              <w:rPr>
                <w:rFonts w:eastAsia="Times New Roman"/>
              </w:rPr>
              <w:t xml:space="preserve"> ilk altı ay</w:t>
            </w:r>
            <w:r w:rsidR="009C6CDB">
              <w:rPr>
                <w:rFonts w:eastAsia="Times New Roman"/>
              </w:rPr>
              <w:t>ında gerçekleştirilen</w:t>
            </w:r>
            <w:r>
              <w:rPr>
                <w:rFonts w:eastAsia="Times New Roman"/>
              </w:rPr>
              <w:t xml:space="preserve"> bilimsel</w:t>
            </w:r>
            <w:r w:rsidR="00D45F77">
              <w:rPr>
                <w:rFonts w:eastAsia="Times New Roman"/>
              </w:rPr>
              <w:t xml:space="preserve"> yayın</w:t>
            </w:r>
            <w:r w:rsidR="00DC7928">
              <w:rPr>
                <w:rFonts w:eastAsia="Times New Roman"/>
              </w:rPr>
              <w:t xml:space="preserve"> </w:t>
            </w:r>
            <w:r w:rsidR="00DC7928">
              <w:rPr>
                <w:rFonts w:eastAsia="Times New Roman"/>
              </w:rPr>
              <w:t>faaliyetlerinin izlenmesi ve değerlendirilmesi.</w:t>
            </w:r>
          </w:p>
          <w:p w14:paraId="054C0FC3" w14:textId="3C2E181D" w:rsidR="00DA57EB" w:rsidRDefault="00DC7928" w:rsidP="00195C79">
            <w:pPr>
              <w:pStyle w:val="ListeParagraf"/>
              <w:numPr>
                <w:ilvl w:val="0"/>
                <w:numId w:val="25"/>
              </w:numPr>
              <w:spacing w:after="160"/>
              <w:jc w:val="both"/>
              <w:rPr>
                <w:rFonts w:eastAsia="Times New Roman"/>
              </w:rPr>
            </w:pPr>
            <w:r>
              <w:rPr>
                <w:rFonts w:eastAsia="Times New Roman"/>
              </w:rPr>
              <w:t xml:space="preserve">2026’nın ilk altı ayında gerçekleştirilen </w:t>
            </w:r>
            <w:r w:rsidR="009C6CDB">
              <w:rPr>
                <w:rFonts w:eastAsia="Times New Roman"/>
              </w:rPr>
              <w:t xml:space="preserve">proje </w:t>
            </w:r>
            <w:r w:rsidR="00305CE6">
              <w:rPr>
                <w:rFonts w:eastAsia="Times New Roman"/>
              </w:rPr>
              <w:t xml:space="preserve">faaliyetlerinin </w:t>
            </w:r>
            <w:r w:rsidR="0036506C">
              <w:rPr>
                <w:rFonts w:eastAsia="Times New Roman"/>
              </w:rPr>
              <w:t xml:space="preserve">izlenmesi ve </w:t>
            </w:r>
            <w:r w:rsidR="00D45F77">
              <w:rPr>
                <w:rFonts w:eastAsia="Times New Roman"/>
              </w:rPr>
              <w:t>değerlendirilmesi.</w:t>
            </w:r>
          </w:p>
          <w:p w14:paraId="51A6141E" w14:textId="435640CF" w:rsidR="009C6CDB" w:rsidRDefault="00DC7928" w:rsidP="00195C79">
            <w:pPr>
              <w:pStyle w:val="ListeParagraf"/>
              <w:numPr>
                <w:ilvl w:val="0"/>
                <w:numId w:val="25"/>
              </w:numPr>
              <w:spacing w:after="160"/>
              <w:jc w:val="both"/>
              <w:rPr>
                <w:rFonts w:eastAsia="Times New Roman"/>
              </w:rPr>
            </w:pPr>
            <w:r>
              <w:rPr>
                <w:rFonts w:eastAsia="Times New Roman"/>
              </w:rPr>
              <w:t>2026’nın ilk altı ayında gerçekleştirilen araştırma faaliyetlerinin izlenmesi</w:t>
            </w:r>
            <w:r>
              <w:rPr>
                <w:rFonts w:eastAsia="Times New Roman"/>
              </w:rPr>
              <w:t xml:space="preserve"> ve</w:t>
            </w:r>
            <w:r>
              <w:rPr>
                <w:rFonts w:eastAsia="Times New Roman"/>
              </w:rPr>
              <w:t xml:space="preserve"> </w:t>
            </w:r>
            <w:r w:rsidR="0036506C">
              <w:rPr>
                <w:rFonts w:eastAsia="Times New Roman"/>
              </w:rPr>
              <w:t>2026 g</w:t>
            </w:r>
            <w:r w:rsidR="005F5D36">
              <w:rPr>
                <w:rFonts w:eastAsia="Times New Roman"/>
              </w:rPr>
              <w:t xml:space="preserve">üz </w:t>
            </w:r>
            <w:r w:rsidR="00EA2B95">
              <w:rPr>
                <w:rFonts w:eastAsia="Times New Roman"/>
              </w:rPr>
              <w:t>y</w:t>
            </w:r>
            <w:r w:rsidR="005F5D36">
              <w:rPr>
                <w:rFonts w:eastAsia="Times New Roman"/>
              </w:rPr>
              <w:t xml:space="preserve">arıyılında yapılacak konferans, sempozyum, eğitim vs. etkinliklerin </w:t>
            </w:r>
            <w:r w:rsidR="00EA2B95">
              <w:rPr>
                <w:rFonts w:eastAsia="Times New Roman"/>
              </w:rPr>
              <w:t>planlanması.</w:t>
            </w:r>
          </w:p>
          <w:p w14:paraId="619D49E1" w14:textId="27BB191B" w:rsidR="0059640C" w:rsidRPr="00B453B9" w:rsidRDefault="00FD3078" w:rsidP="00B453B9">
            <w:pPr>
              <w:pStyle w:val="ListeParagraf"/>
              <w:numPr>
                <w:ilvl w:val="0"/>
                <w:numId w:val="25"/>
              </w:numPr>
              <w:spacing w:after="160"/>
              <w:jc w:val="both"/>
              <w:rPr>
                <w:rFonts w:eastAsia="Times New Roman"/>
              </w:rPr>
            </w:pPr>
            <w:r>
              <w:rPr>
                <w:rFonts w:eastAsia="Times New Roman"/>
              </w:rPr>
              <w:t>2209-A Proje</w:t>
            </w:r>
            <w:r w:rsidR="00BC26DA">
              <w:rPr>
                <w:rFonts w:eastAsia="Times New Roman"/>
              </w:rPr>
              <w:t>ler</w:t>
            </w:r>
            <w:r w:rsidR="00BD08DE">
              <w:rPr>
                <w:rFonts w:eastAsia="Times New Roman"/>
              </w:rPr>
              <w:t xml:space="preserve"> sayısının artırılmasına yönelik alınacak önlemlerin </w:t>
            </w:r>
            <w:r w:rsidR="00EE7D1B">
              <w:rPr>
                <w:rFonts w:eastAsia="Times New Roman"/>
              </w:rPr>
              <w:t>belirlenmesi.</w:t>
            </w:r>
          </w:p>
          <w:p w14:paraId="78445B98" w14:textId="77777777" w:rsidR="00A90F7B" w:rsidRDefault="00A90F7B" w:rsidP="00DF13FA">
            <w:pPr>
              <w:spacing w:line="360" w:lineRule="auto"/>
              <w:ind w:right="81"/>
              <w:jc w:val="both"/>
              <w:rPr>
                <w:b/>
                <w:bCs/>
              </w:rPr>
            </w:pPr>
          </w:p>
          <w:p w14:paraId="2C1978B9" w14:textId="27B57B35" w:rsidR="0094707C" w:rsidRDefault="005E2A52" w:rsidP="00DF13FA">
            <w:pPr>
              <w:spacing w:line="360" w:lineRule="auto"/>
              <w:ind w:right="81"/>
              <w:jc w:val="both"/>
              <w:rPr>
                <w:b/>
                <w:bCs/>
              </w:rPr>
            </w:pPr>
            <w:r w:rsidRPr="00516800">
              <w:rPr>
                <w:b/>
                <w:bCs/>
              </w:rPr>
              <w:t>KARARLAR</w:t>
            </w:r>
          </w:p>
          <w:p w14:paraId="5C5A3A5F" w14:textId="4B9F69A4" w:rsidR="00D560F3" w:rsidRPr="00DE736A" w:rsidRDefault="00D560F3" w:rsidP="00DE736A">
            <w:pPr>
              <w:spacing w:after="160"/>
              <w:jc w:val="both"/>
              <w:rPr>
                <w:rFonts w:eastAsia="Times New Roman"/>
                <w:b/>
                <w:bCs/>
              </w:rPr>
            </w:pPr>
            <w:r w:rsidRPr="00DE736A">
              <w:rPr>
                <w:rFonts w:eastAsia="Times New Roman"/>
                <w:b/>
                <w:bCs/>
              </w:rPr>
              <w:t>Ya</w:t>
            </w:r>
            <w:r w:rsidR="00DE736A" w:rsidRPr="00DE736A">
              <w:rPr>
                <w:rFonts w:eastAsia="Times New Roman"/>
                <w:b/>
                <w:bCs/>
              </w:rPr>
              <w:t>yı</w:t>
            </w:r>
            <w:r w:rsidRPr="00DE736A">
              <w:rPr>
                <w:rFonts w:eastAsia="Times New Roman"/>
                <w:b/>
                <w:bCs/>
              </w:rPr>
              <w:t>n Performansının İzlenmesi ve İyileştirilmesi</w:t>
            </w:r>
          </w:p>
          <w:p w14:paraId="43A4F930" w14:textId="40DE4F81" w:rsidR="00D560F3" w:rsidRDefault="0068573E" w:rsidP="00D560F3">
            <w:pPr>
              <w:spacing w:after="160"/>
              <w:jc w:val="both"/>
              <w:rPr>
                <w:rFonts w:eastAsia="Times New Roman"/>
              </w:rPr>
            </w:pPr>
            <w:r>
              <w:rPr>
                <w:rFonts w:eastAsia="Times New Roman"/>
                <w:b/>
                <w:bCs/>
              </w:rPr>
              <w:t xml:space="preserve">           </w:t>
            </w:r>
            <w:r w:rsidR="00D560F3" w:rsidRPr="00D560F3">
              <w:rPr>
                <w:rFonts w:eastAsia="Times New Roman"/>
                <w:b/>
                <w:bCs/>
              </w:rPr>
              <w:t>Mevcut Durum ve Analiz:</w:t>
            </w:r>
            <w:r w:rsidR="00D560F3" w:rsidRPr="00D560F3">
              <w:rPr>
                <w:rFonts w:eastAsia="Times New Roman"/>
              </w:rPr>
              <w:t xml:space="preserve"> Fakültemiz öğretim elemanlarının AVESİS (Akademik Veri Yönetim Sistemi) verilerini güncelleme eğilimlerinin yüksek olduğu ve kurumsal aidiyetin veri girişlerine olumlu yansıdığı tespit edilmiştir. 2026 yılının ilk yarıyılı itibarıyla </w:t>
            </w:r>
            <w:proofErr w:type="spellStart"/>
            <w:r w:rsidR="00D560F3" w:rsidRPr="00D560F3">
              <w:rPr>
                <w:rFonts w:eastAsia="Times New Roman"/>
              </w:rPr>
              <w:t>Scopus</w:t>
            </w:r>
            <w:proofErr w:type="spellEnd"/>
            <w:r w:rsidR="00D560F3" w:rsidRPr="00D560F3">
              <w:rPr>
                <w:rFonts w:eastAsia="Times New Roman"/>
              </w:rPr>
              <w:t xml:space="preserve"> ve AHCI indeksli yayın sayısının </w:t>
            </w:r>
            <w:r>
              <w:rPr>
                <w:rFonts w:eastAsia="Times New Roman"/>
              </w:rPr>
              <w:t xml:space="preserve">yaklaşık </w:t>
            </w:r>
            <w:r w:rsidR="00D560F3" w:rsidRPr="00D560F3">
              <w:rPr>
                <w:rFonts w:eastAsia="Times New Roman"/>
              </w:rPr>
              <w:t xml:space="preserve">40 olarak gerçekleştiği kurumsal iç değerlendirme göstergeleriyle doğrulanmıştır. </w:t>
            </w:r>
            <w:r w:rsidR="00D560F3">
              <w:rPr>
                <w:rFonts w:eastAsia="Times New Roman"/>
              </w:rPr>
              <w:t xml:space="preserve">Geçmiş yıllardaki </w:t>
            </w:r>
            <w:r w:rsidR="00D560F3" w:rsidRPr="00D560F3">
              <w:rPr>
                <w:rFonts w:eastAsia="Times New Roman"/>
              </w:rPr>
              <w:t>eğilimler dikkate alındığında, ikinci yarıyılda yayın çıktılarının artacağı ve yıllık toplam</w:t>
            </w:r>
            <w:r w:rsidR="00D560F3">
              <w:rPr>
                <w:rFonts w:eastAsia="Times New Roman"/>
              </w:rPr>
              <w:t xml:space="preserve"> yayın sayısının </w:t>
            </w:r>
            <w:r w:rsidR="00D560F3" w:rsidRPr="00D560F3">
              <w:rPr>
                <w:rFonts w:eastAsia="Times New Roman"/>
              </w:rPr>
              <w:t>bir önceki performans döneminin üzerine çıkacağı (pozitif yönlü sürdürülebilir trend) öngörülmektedir.</w:t>
            </w:r>
          </w:p>
          <w:p w14:paraId="2B9CD0FF" w14:textId="77777777" w:rsidR="0068573E" w:rsidRPr="00D560F3" w:rsidRDefault="0068573E" w:rsidP="00D560F3">
            <w:pPr>
              <w:spacing w:after="160"/>
              <w:jc w:val="both"/>
              <w:rPr>
                <w:rFonts w:eastAsia="Times New Roman"/>
              </w:rPr>
            </w:pPr>
          </w:p>
          <w:p w14:paraId="18D8FFE0" w14:textId="2A207A1D" w:rsidR="00D560F3" w:rsidRDefault="00D560F3" w:rsidP="00D560F3">
            <w:pPr>
              <w:spacing w:after="160"/>
              <w:jc w:val="both"/>
              <w:rPr>
                <w:rFonts w:eastAsia="Times New Roman"/>
              </w:rPr>
            </w:pPr>
            <w:r w:rsidRPr="00D560F3">
              <w:rPr>
                <w:rFonts w:eastAsia="Times New Roman"/>
                <w:b/>
                <w:bCs/>
              </w:rPr>
              <w:tab/>
              <w:t>Karar</w:t>
            </w:r>
            <w:r w:rsidR="0068573E">
              <w:rPr>
                <w:rFonts w:eastAsia="Times New Roman"/>
                <w:b/>
                <w:bCs/>
              </w:rPr>
              <w:t xml:space="preserve"> 1</w:t>
            </w:r>
            <w:r w:rsidRPr="00D560F3">
              <w:rPr>
                <w:rFonts w:eastAsia="Times New Roman"/>
              </w:rPr>
              <w:t>: Araştırma çıktılarının nitelik ve nicelik yönünden takibinin, kurumsal hafızanın korunması ve kanıt temelli yönetim anlayışı gereği AVESİS platformu üzerinden sistematik olarak izlenmesine (Kontrol Et) ve periyodik performans raporlamalarının devamına oy birliği ile karar verilmiştir.</w:t>
            </w:r>
          </w:p>
          <w:p w14:paraId="363B5587" w14:textId="77777777" w:rsidR="0068573E" w:rsidRDefault="0068573E" w:rsidP="00D560F3">
            <w:pPr>
              <w:spacing w:after="160"/>
              <w:jc w:val="both"/>
              <w:rPr>
                <w:rFonts w:eastAsia="Times New Roman"/>
                <w:b/>
                <w:bCs/>
              </w:rPr>
            </w:pPr>
          </w:p>
          <w:p w14:paraId="25F30959" w14:textId="08F4E67F" w:rsidR="00D560F3" w:rsidRPr="00DE736A" w:rsidRDefault="00D560F3" w:rsidP="00D560F3">
            <w:pPr>
              <w:spacing w:after="160"/>
              <w:jc w:val="both"/>
              <w:rPr>
                <w:rFonts w:eastAsia="Times New Roman"/>
                <w:b/>
                <w:bCs/>
              </w:rPr>
            </w:pPr>
            <w:r w:rsidRPr="00DE736A">
              <w:rPr>
                <w:rFonts w:eastAsia="Times New Roman"/>
                <w:b/>
                <w:bCs/>
              </w:rPr>
              <w:t>Proje Performansının İzlenmesi ve İyileştirilmesi</w:t>
            </w:r>
          </w:p>
          <w:p w14:paraId="3C609EA1" w14:textId="21410C1A" w:rsidR="00D560F3" w:rsidRDefault="00D560F3" w:rsidP="0068573E">
            <w:pPr>
              <w:spacing w:after="160"/>
              <w:ind w:left="720"/>
              <w:jc w:val="both"/>
              <w:rPr>
                <w:rFonts w:eastAsia="Times New Roman"/>
              </w:rPr>
            </w:pPr>
            <w:r w:rsidRPr="00C13805">
              <w:rPr>
                <w:rFonts w:eastAsia="Times New Roman"/>
                <w:b/>
                <w:bCs/>
              </w:rPr>
              <w:t>Mevcut Durum ve Analiz:</w:t>
            </w:r>
            <w:r w:rsidRPr="00C13805">
              <w:rPr>
                <w:rFonts w:eastAsia="Times New Roman"/>
              </w:rPr>
              <w:t xml:space="preserve"> Kurum içi izleme ve değerlendirme süreçlerinde, </w:t>
            </w:r>
            <w:r w:rsidR="0068573E">
              <w:rPr>
                <w:rFonts w:eastAsia="Times New Roman"/>
              </w:rPr>
              <w:t>Araştırma</w:t>
            </w:r>
            <w:r w:rsidRPr="00C13805">
              <w:rPr>
                <w:rFonts w:eastAsia="Times New Roman"/>
              </w:rPr>
              <w:t xml:space="preserve"> projelerine (ulusal/uluslararası) ait verilerin zamanında ve eksiksiz toplanmasında dönemsel veri formlarından kaynaklanan operasyonel aksaklıklar ve veri kayıpları yaşandığı gözlemlenmiştir.</w:t>
            </w:r>
          </w:p>
          <w:p w14:paraId="5779F931" w14:textId="77777777" w:rsidR="00CB5E8A" w:rsidRPr="00C13805" w:rsidRDefault="00CB5E8A" w:rsidP="0068573E">
            <w:pPr>
              <w:spacing w:after="160"/>
              <w:ind w:left="720"/>
              <w:jc w:val="both"/>
              <w:rPr>
                <w:rFonts w:eastAsia="Times New Roman"/>
              </w:rPr>
            </w:pPr>
          </w:p>
          <w:p w14:paraId="61B249D9" w14:textId="0A2668FC" w:rsidR="00D560F3" w:rsidRPr="00C13805" w:rsidRDefault="00D560F3" w:rsidP="0068573E">
            <w:pPr>
              <w:spacing w:after="160"/>
              <w:ind w:left="720"/>
              <w:jc w:val="both"/>
              <w:rPr>
                <w:rFonts w:eastAsia="Times New Roman"/>
              </w:rPr>
            </w:pPr>
            <w:r w:rsidRPr="00C13805">
              <w:rPr>
                <w:rFonts w:eastAsia="Times New Roman"/>
                <w:b/>
                <w:bCs/>
              </w:rPr>
              <w:t>Karar</w:t>
            </w:r>
            <w:r w:rsidR="0068573E">
              <w:rPr>
                <w:rFonts w:eastAsia="Times New Roman"/>
                <w:b/>
                <w:bCs/>
              </w:rPr>
              <w:t xml:space="preserve"> 2</w:t>
            </w:r>
            <w:r w:rsidRPr="00C13805">
              <w:rPr>
                <w:rFonts w:eastAsia="Times New Roman"/>
                <w:b/>
                <w:bCs/>
              </w:rPr>
              <w:t>:</w:t>
            </w:r>
            <w:r w:rsidRPr="00C13805">
              <w:rPr>
                <w:rFonts w:eastAsia="Times New Roman"/>
              </w:rPr>
              <w:t xml:space="preserve"> Veri kalitesini artırmak ve izleme mekanizmasını sürekli kılmak amacıyla; </w:t>
            </w:r>
            <w:r>
              <w:rPr>
                <w:rFonts w:eastAsia="Times New Roman"/>
              </w:rPr>
              <w:t xml:space="preserve">Fakülte </w:t>
            </w:r>
            <w:r w:rsidRPr="00C13805">
              <w:rPr>
                <w:rFonts w:eastAsia="Times New Roman"/>
              </w:rPr>
              <w:t xml:space="preserve">AGEK </w:t>
            </w:r>
            <w:proofErr w:type="gramStart"/>
            <w:r w:rsidRPr="00C13805">
              <w:rPr>
                <w:rFonts w:eastAsia="Times New Roman"/>
              </w:rPr>
              <w:t>resmi</w:t>
            </w:r>
            <w:proofErr w:type="gramEnd"/>
            <w:r w:rsidRPr="00C13805">
              <w:rPr>
                <w:rFonts w:eastAsia="Times New Roman"/>
              </w:rPr>
              <w:t xml:space="preserve"> web sekmesi altında </w:t>
            </w:r>
            <w:r w:rsidRPr="0011310A">
              <w:rPr>
                <w:rFonts w:eastAsia="Times New Roman"/>
              </w:rPr>
              <w:t>formun daimi olarak</w:t>
            </w:r>
            <w:r>
              <w:rPr>
                <w:rFonts w:eastAsia="Times New Roman"/>
              </w:rPr>
              <w:t xml:space="preserve"> </w:t>
            </w:r>
            <w:r w:rsidRPr="0011310A">
              <w:rPr>
                <w:rFonts w:eastAsia="Times New Roman"/>
              </w:rPr>
              <w:t>bulundurulmasına</w:t>
            </w:r>
            <w:r w:rsidR="0068573E">
              <w:rPr>
                <w:rFonts w:eastAsia="Times New Roman"/>
              </w:rPr>
              <w:t>;</w:t>
            </w:r>
            <w:r w:rsidRPr="0011310A">
              <w:rPr>
                <w:rFonts w:eastAsia="Times New Roman"/>
              </w:rPr>
              <w:t xml:space="preserve"> </w:t>
            </w:r>
            <w:r w:rsidRPr="00C13805">
              <w:rPr>
                <w:rFonts w:eastAsia="Times New Roman"/>
              </w:rPr>
              <w:t xml:space="preserve">yeni başlayan veya sonuçlanan tüm projelerin ilgili </w:t>
            </w:r>
            <w:r w:rsidR="0068573E">
              <w:rPr>
                <w:rFonts w:eastAsia="Times New Roman"/>
              </w:rPr>
              <w:t>öğretim elemanları</w:t>
            </w:r>
            <w:r w:rsidRPr="00C13805">
              <w:rPr>
                <w:rFonts w:eastAsia="Times New Roman"/>
              </w:rPr>
              <w:t xml:space="preserve"> tarafından anlık veri girişiyle dekanlığa raporlanmasına ve böylece bilgi yönetim sisteminin </w:t>
            </w:r>
            <w:r w:rsidR="0068573E">
              <w:rPr>
                <w:rFonts w:eastAsia="Times New Roman"/>
              </w:rPr>
              <w:t>AGEK</w:t>
            </w:r>
            <w:r w:rsidRPr="00C13805">
              <w:rPr>
                <w:rFonts w:eastAsia="Times New Roman"/>
              </w:rPr>
              <w:t xml:space="preserve"> </w:t>
            </w:r>
            <w:r w:rsidR="0068573E">
              <w:rPr>
                <w:rFonts w:eastAsia="Times New Roman"/>
              </w:rPr>
              <w:t>ayağındaki</w:t>
            </w:r>
            <w:r w:rsidRPr="00C13805">
              <w:rPr>
                <w:rFonts w:eastAsia="Times New Roman"/>
              </w:rPr>
              <w:t xml:space="preserve"> veri akışının güvence altına alınmasına karar verilmiştir.</w:t>
            </w:r>
          </w:p>
          <w:p w14:paraId="7D693FEA" w14:textId="77777777" w:rsidR="00CB5E8A" w:rsidRDefault="00CB5E8A" w:rsidP="00D560F3">
            <w:pPr>
              <w:spacing w:after="160"/>
              <w:jc w:val="both"/>
              <w:rPr>
                <w:rFonts w:eastAsia="Times New Roman"/>
                <w:b/>
                <w:bCs/>
              </w:rPr>
            </w:pPr>
          </w:p>
          <w:p w14:paraId="48DD9CE2" w14:textId="77777777" w:rsidR="00CB5E8A" w:rsidRDefault="00CB5E8A" w:rsidP="00D560F3">
            <w:pPr>
              <w:spacing w:after="160"/>
              <w:jc w:val="both"/>
              <w:rPr>
                <w:rFonts w:eastAsia="Times New Roman"/>
                <w:b/>
                <w:bCs/>
              </w:rPr>
            </w:pPr>
          </w:p>
          <w:p w14:paraId="0F12D8BD" w14:textId="49C5EB38" w:rsidR="00D560F3" w:rsidRPr="00DE736A" w:rsidRDefault="00D560F3" w:rsidP="00D560F3">
            <w:pPr>
              <w:spacing w:after="160"/>
              <w:jc w:val="both"/>
              <w:rPr>
                <w:rFonts w:eastAsia="Times New Roman"/>
                <w:b/>
                <w:bCs/>
              </w:rPr>
            </w:pPr>
            <w:r w:rsidRPr="00DE736A">
              <w:rPr>
                <w:rFonts w:eastAsia="Times New Roman"/>
                <w:b/>
                <w:bCs/>
              </w:rPr>
              <w:lastRenderedPageBreak/>
              <w:t>Araştırma Stratejisi ve Kurumsal Araştırma İklimi</w:t>
            </w:r>
          </w:p>
          <w:p w14:paraId="0B388D5F" w14:textId="3C1A1BCF" w:rsidR="00D560F3" w:rsidRDefault="00D560F3" w:rsidP="00CB5E8A">
            <w:pPr>
              <w:spacing w:after="160"/>
              <w:ind w:left="720"/>
              <w:jc w:val="both"/>
              <w:rPr>
                <w:rFonts w:eastAsia="Times New Roman"/>
              </w:rPr>
            </w:pPr>
            <w:r w:rsidRPr="00C13805">
              <w:rPr>
                <w:rFonts w:eastAsia="Times New Roman"/>
                <w:b/>
                <w:bCs/>
              </w:rPr>
              <w:t>Mevcut Durum ve Analiz:</w:t>
            </w:r>
            <w:r w:rsidRPr="00C13805">
              <w:rPr>
                <w:rFonts w:eastAsia="Times New Roman"/>
              </w:rPr>
              <w:t xml:space="preserve"> 2026 yılının ilk altı ayında fakültemiz bünyesinde 30 bilimsel etkinlik (sempozyum, konferans, seminer vb.) gerçekleştirilmiştir. Geçen yılın toplam verisi (45 etkinlik) ve planlanan faaliyetler göz önüne alındığında, yıl sonu hedef kartlarında öngörülen artış </w:t>
            </w:r>
            <w:r>
              <w:rPr>
                <w:rFonts w:eastAsia="Times New Roman"/>
              </w:rPr>
              <w:t>eğiliminin</w:t>
            </w:r>
            <w:r w:rsidRPr="00C13805">
              <w:rPr>
                <w:rFonts w:eastAsia="Times New Roman"/>
              </w:rPr>
              <w:t xml:space="preserve"> yakalanacağı ve bu durumun fakültedeki </w:t>
            </w:r>
            <w:r w:rsidRPr="00C13805">
              <w:rPr>
                <w:rFonts w:eastAsia="Times New Roman"/>
                <w:b/>
                <w:bCs/>
              </w:rPr>
              <w:t>"araştırma iklimi ve kültürünün genişlemesi ve derinleşmesi"</w:t>
            </w:r>
            <w:r w:rsidRPr="00C13805">
              <w:rPr>
                <w:rFonts w:eastAsia="Times New Roman"/>
              </w:rPr>
              <w:t xml:space="preserve"> yönündeki kurumsal vizyonu desteklediği saptanmıştır.</w:t>
            </w:r>
          </w:p>
          <w:p w14:paraId="50A9B588" w14:textId="77777777" w:rsidR="00CB5E8A" w:rsidRPr="00C13805" w:rsidRDefault="00CB5E8A" w:rsidP="00CB5E8A">
            <w:pPr>
              <w:spacing w:after="160"/>
              <w:ind w:left="720"/>
              <w:jc w:val="both"/>
              <w:rPr>
                <w:rFonts w:eastAsia="Times New Roman"/>
              </w:rPr>
            </w:pPr>
          </w:p>
          <w:p w14:paraId="139420E6" w14:textId="19A5FA60" w:rsidR="00D560F3" w:rsidRDefault="00D560F3" w:rsidP="00CB5E8A">
            <w:pPr>
              <w:spacing w:after="160"/>
              <w:ind w:left="720"/>
              <w:jc w:val="both"/>
              <w:rPr>
                <w:rFonts w:eastAsia="Times New Roman"/>
              </w:rPr>
            </w:pPr>
            <w:r w:rsidRPr="00C13805">
              <w:rPr>
                <w:rFonts w:eastAsia="Times New Roman"/>
                <w:b/>
                <w:bCs/>
              </w:rPr>
              <w:t>Karar</w:t>
            </w:r>
            <w:r w:rsidR="00CB5E8A">
              <w:rPr>
                <w:rFonts w:eastAsia="Times New Roman"/>
                <w:b/>
                <w:bCs/>
              </w:rPr>
              <w:t xml:space="preserve"> 3</w:t>
            </w:r>
            <w:r w:rsidRPr="00C13805">
              <w:rPr>
                <w:rFonts w:eastAsia="Times New Roman"/>
                <w:b/>
                <w:bCs/>
              </w:rPr>
              <w:t>:</w:t>
            </w:r>
            <w:r w:rsidRPr="00C13805">
              <w:rPr>
                <w:rFonts w:eastAsia="Times New Roman"/>
              </w:rPr>
              <w:t xml:space="preserve"> Kurumsallaşan "</w:t>
            </w:r>
            <w:proofErr w:type="spellStart"/>
            <w:r w:rsidRPr="00C13805">
              <w:rPr>
                <w:rFonts w:eastAsia="Times New Roman"/>
              </w:rPr>
              <w:t>Senex</w:t>
            </w:r>
            <w:proofErr w:type="spellEnd"/>
            <w:r w:rsidRPr="00C13805">
              <w:rPr>
                <w:rFonts w:eastAsia="Times New Roman"/>
              </w:rPr>
              <w:t xml:space="preserve">" ve "Edebiyat Fakültesi Arkeoloji </w:t>
            </w:r>
            <w:proofErr w:type="spellStart"/>
            <w:r w:rsidRPr="00C13805">
              <w:rPr>
                <w:rFonts w:eastAsia="Times New Roman"/>
              </w:rPr>
              <w:t>Sempozyumu"nun</w:t>
            </w:r>
            <w:proofErr w:type="spellEnd"/>
            <w:r w:rsidRPr="00C13805">
              <w:rPr>
                <w:rFonts w:eastAsia="Times New Roman"/>
              </w:rPr>
              <w:t xml:space="preserve"> 2026 yılı dönemsel sürdürülebilirliğinin sağlanmasına; 2026 yılının ikinci yarıyılına ait diğer bilimsel faaliyet stratejik planlamasının ise bir sonraki AGEK toplantısında gündeme alınarak </w:t>
            </w:r>
            <w:r w:rsidRPr="00C13805">
              <w:rPr>
                <w:rFonts w:eastAsia="Times New Roman"/>
                <w:b/>
                <w:bCs/>
              </w:rPr>
              <w:t>hedef odaklı planlanmasına</w:t>
            </w:r>
            <w:r w:rsidRPr="00C13805">
              <w:rPr>
                <w:rFonts w:eastAsia="Times New Roman"/>
              </w:rPr>
              <w:t xml:space="preserve"> karar verilmiştir.</w:t>
            </w:r>
          </w:p>
          <w:p w14:paraId="0F82F1CC" w14:textId="77777777" w:rsidR="00CB5E8A" w:rsidRPr="00C13805" w:rsidRDefault="00CB5E8A" w:rsidP="00CB5E8A">
            <w:pPr>
              <w:spacing w:after="160"/>
              <w:ind w:left="720"/>
              <w:jc w:val="both"/>
              <w:rPr>
                <w:rFonts w:eastAsia="Times New Roman"/>
              </w:rPr>
            </w:pPr>
          </w:p>
          <w:p w14:paraId="11A71D4A" w14:textId="7724D2A7" w:rsidR="00D560F3" w:rsidRDefault="00DE736A" w:rsidP="00D560F3">
            <w:pPr>
              <w:spacing w:after="160"/>
              <w:jc w:val="both"/>
              <w:rPr>
                <w:rFonts w:eastAsia="Times New Roman"/>
              </w:rPr>
            </w:pPr>
            <w:r w:rsidRPr="00C13805">
              <w:rPr>
                <w:rFonts w:eastAsia="Times New Roman"/>
                <w:b/>
                <w:bCs/>
              </w:rPr>
              <w:t>Öğrenci Odaklı Araştırma Faaliyetleri ve Proje Teşvik Mekanizmaları</w:t>
            </w:r>
          </w:p>
          <w:p w14:paraId="7FCFBB3C" w14:textId="2DEE1197" w:rsidR="00D66290" w:rsidRPr="00C13805" w:rsidRDefault="00D66290" w:rsidP="00CB5E8A">
            <w:pPr>
              <w:spacing w:after="160"/>
              <w:ind w:left="720"/>
              <w:jc w:val="both"/>
              <w:rPr>
                <w:rFonts w:eastAsia="Times New Roman"/>
              </w:rPr>
            </w:pPr>
            <w:r w:rsidRPr="00D66290">
              <w:rPr>
                <w:rFonts w:eastAsia="Times New Roman"/>
                <w:b/>
                <w:bCs/>
              </w:rPr>
              <w:t>Mevcut Durum ve Analiz:</w:t>
            </w:r>
            <w:r w:rsidRPr="00D66290">
              <w:rPr>
                <w:rFonts w:eastAsia="Times New Roman"/>
              </w:rPr>
              <w:t xml:space="preserve"> Fakültemizin "bitirme çalışmalarının projeye dönüştürülmesi" yönündeki stratejik hamlesi neticesinde, TÜBİTAK 2209-A öğrenci projesi sayısı 2024 yılındaki 11 bandından 25'e yükseltilmiş, 2026 yılı güncel verilerine göre ise 24 proje kabulü ile bu yüksek performans seviyesi korunmuştur. Dış fon sağlayıcı kurumun (TÜBİTAK) başvuru takvimini yılda iki dönemden tek döneme düşürmesi (2025 yılı itibarıyla başlayan tek çağrı uygulaması) kurumumuz için bir dış risk faktörü olarak saptanmıştır. Bu dönemsel kısıtlamalara ve başvuru penceresinin daralmasına rağmen, kurumsal hedeflerin gerisine düşmemek ve yakalanan başarı trendini sürdürülebilir kılmak adına proaktif (önleyici) tedbirlere ihtiyaç duyulduğu saptanmıştır.</w:t>
            </w:r>
          </w:p>
          <w:p w14:paraId="2CB8B45D" w14:textId="32BBEFD4" w:rsidR="00C13805" w:rsidRPr="00D66290" w:rsidRDefault="00C13805" w:rsidP="00CB5E8A">
            <w:pPr>
              <w:spacing w:after="160"/>
              <w:ind w:left="720"/>
              <w:jc w:val="both"/>
              <w:rPr>
                <w:rFonts w:eastAsia="Times New Roman"/>
              </w:rPr>
            </w:pPr>
            <w:r w:rsidRPr="00D66290">
              <w:rPr>
                <w:rFonts w:eastAsia="Times New Roman"/>
                <w:b/>
                <w:bCs/>
              </w:rPr>
              <w:t>Karar</w:t>
            </w:r>
            <w:r w:rsidR="00CB5E8A">
              <w:rPr>
                <w:rFonts w:eastAsia="Times New Roman"/>
                <w:b/>
                <w:bCs/>
              </w:rPr>
              <w:t xml:space="preserve"> 4</w:t>
            </w:r>
            <w:r w:rsidRPr="00D66290">
              <w:rPr>
                <w:rFonts w:eastAsia="Times New Roman"/>
                <w:b/>
                <w:bCs/>
              </w:rPr>
              <w:t>:</w:t>
            </w:r>
            <w:r w:rsidRPr="00D66290">
              <w:rPr>
                <w:rFonts w:eastAsia="Times New Roman"/>
              </w:rPr>
              <w:t xml:space="preserve"> Proje çıktılarının niceliğini ve niteliğini artırmak amacıyla;</w:t>
            </w:r>
            <w:r w:rsidR="00D66290" w:rsidRPr="00D66290">
              <w:rPr>
                <w:rFonts w:eastAsia="Times New Roman"/>
              </w:rPr>
              <w:t xml:space="preserve"> b</w:t>
            </w:r>
            <w:r w:rsidRPr="00D66290">
              <w:rPr>
                <w:rFonts w:eastAsia="Times New Roman"/>
              </w:rPr>
              <w:t xml:space="preserve">ölümlerdeki alt sınıflarda </w:t>
            </w:r>
            <w:r w:rsidR="00CB5E8A">
              <w:rPr>
                <w:rFonts w:eastAsia="Times New Roman"/>
              </w:rPr>
              <w:t xml:space="preserve"> </w:t>
            </w:r>
            <w:r w:rsidRPr="00D66290">
              <w:rPr>
                <w:rFonts w:eastAsia="Times New Roman"/>
              </w:rPr>
              <w:t>yer</w:t>
            </w:r>
            <w:r w:rsidR="00CB5E8A">
              <w:rPr>
                <w:rFonts w:eastAsia="Times New Roman"/>
              </w:rPr>
              <w:t xml:space="preserve"> </w:t>
            </w:r>
            <w:r w:rsidRPr="00D66290">
              <w:rPr>
                <w:rFonts w:eastAsia="Times New Roman"/>
              </w:rPr>
              <w:t xml:space="preserve">alan </w:t>
            </w:r>
            <w:r w:rsidRPr="00D66290">
              <w:rPr>
                <w:rFonts w:eastAsia="Times New Roman"/>
                <w:b/>
                <w:bCs/>
              </w:rPr>
              <w:t>"Alana Özgü Araştırma Yöntemleri"</w:t>
            </w:r>
            <w:r w:rsidRPr="00D66290">
              <w:rPr>
                <w:rFonts w:eastAsia="Times New Roman"/>
              </w:rPr>
              <w:t xml:space="preserve"> ders müfredatlarının, öğrencileri TÜBİTAK 2209-A ve kurum içi BAP (Bilimsel Araştırma Projeleri) süreçlerine doğrudan yönlendirecek şekilde </w:t>
            </w:r>
            <w:proofErr w:type="spellStart"/>
            <w:r w:rsidRPr="00D66290">
              <w:rPr>
                <w:rFonts w:eastAsia="Times New Roman"/>
              </w:rPr>
              <w:t>fonksiyonelleştirilmesine</w:t>
            </w:r>
            <w:proofErr w:type="spellEnd"/>
            <w:r w:rsidRPr="00D66290">
              <w:rPr>
                <w:rFonts w:eastAsia="Times New Roman"/>
              </w:rPr>
              <w:t xml:space="preserve"> ve öğretim elemanlarının bu yönde teşvik edilmesine,</w:t>
            </w:r>
            <w:r w:rsidR="00D66290" w:rsidRPr="00D66290">
              <w:rPr>
                <w:rFonts w:eastAsia="Times New Roman"/>
              </w:rPr>
              <w:t xml:space="preserve"> h</w:t>
            </w:r>
            <w:r w:rsidRPr="00D66290">
              <w:rPr>
                <w:rFonts w:eastAsia="Times New Roman"/>
              </w:rPr>
              <w:t xml:space="preserve">er yıl düzenlenen geleneksel </w:t>
            </w:r>
            <w:r w:rsidRPr="00D66290">
              <w:rPr>
                <w:rFonts w:eastAsia="Times New Roman"/>
                <w:b/>
                <w:bCs/>
              </w:rPr>
              <w:t xml:space="preserve">TÜBİTAK 2209 Proje Tanıtım </w:t>
            </w:r>
            <w:proofErr w:type="spellStart"/>
            <w:r w:rsidRPr="00D66290">
              <w:rPr>
                <w:rFonts w:eastAsia="Times New Roman"/>
                <w:b/>
                <w:bCs/>
              </w:rPr>
              <w:t>Panelleri</w:t>
            </w:r>
            <w:r w:rsidRPr="00D66290">
              <w:rPr>
                <w:rFonts w:eastAsia="Times New Roman"/>
              </w:rPr>
              <w:t>'nin</w:t>
            </w:r>
            <w:proofErr w:type="spellEnd"/>
            <w:r w:rsidRPr="00D66290">
              <w:rPr>
                <w:rFonts w:eastAsia="Times New Roman"/>
              </w:rPr>
              <w:t xml:space="preserve"> kurumsal sürekliliğinin korunmasına,</w:t>
            </w:r>
            <w:r w:rsidR="00D66290" w:rsidRPr="00D66290">
              <w:rPr>
                <w:rFonts w:eastAsia="Times New Roman"/>
              </w:rPr>
              <w:t xml:space="preserve"> </w:t>
            </w:r>
            <w:r w:rsidR="00D66290">
              <w:rPr>
                <w:rFonts w:eastAsia="Times New Roman"/>
              </w:rPr>
              <w:t>ö</w:t>
            </w:r>
            <w:r w:rsidRPr="00D66290">
              <w:rPr>
                <w:rFonts w:eastAsia="Times New Roman"/>
              </w:rPr>
              <w:t xml:space="preserve">ğrencilerin araştırma kaynaklarına erişimini genişletmek adına </w:t>
            </w:r>
            <w:r w:rsidRPr="00D66290">
              <w:rPr>
                <w:rFonts w:eastAsia="Times New Roman"/>
                <w:b/>
                <w:bCs/>
              </w:rPr>
              <w:t>"BAP Öğrenci Projesi Teşvik ve Bilgilendirme Panelleri"</w:t>
            </w:r>
            <w:r w:rsidRPr="00D66290">
              <w:rPr>
                <w:rFonts w:eastAsia="Times New Roman"/>
              </w:rPr>
              <w:t xml:space="preserve"> başlığıyla yeni bir kurumsal etkinlik serisinin başlatılmasına oy birliği ile karar verilmiştir.</w:t>
            </w:r>
          </w:p>
          <w:p w14:paraId="30CA07C4" w14:textId="77777777" w:rsidR="00C13805" w:rsidRPr="00C13805" w:rsidRDefault="00C13805" w:rsidP="00C13805">
            <w:pPr>
              <w:spacing w:after="160"/>
              <w:jc w:val="both"/>
              <w:rPr>
                <w:rFonts w:eastAsia="Times New Roman"/>
              </w:rPr>
            </w:pPr>
          </w:p>
          <w:p w14:paraId="54900C56" w14:textId="52D33F2B" w:rsidR="004F074B" w:rsidRDefault="004F074B" w:rsidP="00DF13FA">
            <w:pPr>
              <w:pStyle w:val="ListeParagraf"/>
              <w:ind w:left="0" w:right="81"/>
            </w:pPr>
          </w:p>
        </w:tc>
      </w:tr>
      <w:tr w:rsidR="0068573E" w14:paraId="7987F579" w14:textId="77777777" w:rsidTr="00CB5E8A">
        <w:trPr>
          <w:trHeight w:val="3735"/>
        </w:trPr>
        <w:tc>
          <w:tcPr>
            <w:tcW w:w="10511" w:type="dxa"/>
            <w:gridSpan w:val="3"/>
          </w:tcPr>
          <w:p w14:paraId="195F568C" w14:textId="77777777" w:rsidR="0068573E" w:rsidRPr="00EA3F90" w:rsidRDefault="0068573E" w:rsidP="008E7051">
            <w:pPr>
              <w:jc w:val="both"/>
              <w:rPr>
                <w:rFonts w:eastAsia="Times New Roman"/>
              </w:rPr>
            </w:pPr>
          </w:p>
        </w:tc>
      </w:tr>
    </w:tbl>
    <w:p w14:paraId="69C8261B" w14:textId="77777777" w:rsidR="002D69D9" w:rsidRDefault="002D69D9" w:rsidP="00F666EE"/>
    <w:tbl>
      <w:tblPr>
        <w:tblW w:w="10491" w:type="dxa"/>
        <w:tblInd w:w="-426" w:type="dxa"/>
        <w:tblCellMar>
          <w:left w:w="70" w:type="dxa"/>
          <w:right w:w="70" w:type="dxa"/>
        </w:tblCellMar>
        <w:tblLook w:val="04A0" w:firstRow="1" w:lastRow="0" w:firstColumn="1" w:lastColumn="0" w:noHBand="0" w:noVBand="1"/>
      </w:tblPr>
      <w:tblGrid>
        <w:gridCol w:w="5388"/>
        <w:gridCol w:w="5103"/>
      </w:tblGrid>
      <w:tr w:rsidR="002D69D9" w:rsidRPr="00C64EEA" w14:paraId="6820C531" w14:textId="77777777" w:rsidTr="0055713F">
        <w:trPr>
          <w:trHeight w:val="300"/>
        </w:trPr>
        <w:tc>
          <w:tcPr>
            <w:tcW w:w="5388" w:type="dxa"/>
            <w:tcBorders>
              <w:top w:val="nil"/>
              <w:left w:val="nil"/>
              <w:bottom w:val="nil"/>
              <w:right w:val="nil"/>
            </w:tcBorders>
            <w:noWrap/>
            <w:vAlign w:val="bottom"/>
            <w:hideMark/>
          </w:tcPr>
          <w:p w14:paraId="2BD8ED73" w14:textId="77777777" w:rsidR="00CB5E8A" w:rsidRDefault="00CB5E8A" w:rsidP="0055713F">
            <w:pPr>
              <w:spacing w:after="600" w:line="360" w:lineRule="auto"/>
              <w:rPr>
                <w:rFonts w:eastAsia="Times New Roman"/>
                <w:color w:val="000000"/>
                <w:lang w:eastAsia="tr-TR"/>
              </w:rPr>
            </w:pPr>
          </w:p>
          <w:p w14:paraId="7FB7A11A" w14:textId="0F14CBBE"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lastRenderedPageBreak/>
              <w:t>Prof. Dr. Tuncer Demir (Başkan)</w:t>
            </w:r>
          </w:p>
        </w:tc>
        <w:tc>
          <w:tcPr>
            <w:tcW w:w="5103" w:type="dxa"/>
            <w:tcBorders>
              <w:top w:val="nil"/>
              <w:left w:val="nil"/>
              <w:bottom w:val="nil"/>
              <w:right w:val="nil"/>
            </w:tcBorders>
            <w:noWrap/>
            <w:vAlign w:val="bottom"/>
            <w:hideMark/>
          </w:tcPr>
          <w:p w14:paraId="50EE86DF" w14:textId="77777777" w:rsidR="00A90F7B" w:rsidRDefault="00A90F7B" w:rsidP="0055713F">
            <w:pPr>
              <w:spacing w:after="600" w:line="360" w:lineRule="auto"/>
              <w:rPr>
                <w:rFonts w:eastAsia="Times New Roman"/>
                <w:color w:val="000000"/>
                <w:lang w:eastAsia="tr-TR"/>
              </w:rPr>
            </w:pPr>
          </w:p>
          <w:p w14:paraId="42AC5409" w14:textId="4ABEBBE0"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lastRenderedPageBreak/>
              <w:t>Prof. Dr. Özgür Arun</w:t>
            </w:r>
            <w:r w:rsidR="00CB5E8A">
              <w:rPr>
                <w:rFonts w:eastAsia="Times New Roman"/>
                <w:color w:val="000000"/>
                <w:lang w:eastAsia="tr-TR"/>
              </w:rPr>
              <w:t xml:space="preserve"> (</w:t>
            </w:r>
            <w:r w:rsidR="00F73FDF">
              <w:rPr>
                <w:rFonts w:eastAsia="Times New Roman"/>
                <w:color w:val="000000"/>
                <w:lang w:eastAsia="tr-TR"/>
              </w:rPr>
              <w:t>katılmadı)</w:t>
            </w:r>
          </w:p>
        </w:tc>
      </w:tr>
      <w:tr w:rsidR="002D69D9" w:rsidRPr="00C64EEA" w14:paraId="15FD9545" w14:textId="77777777" w:rsidTr="0055713F">
        <w:trPr>
          <w:trHeight w:val="300"/>
        </w:trPr>
        <w:tc>
          <w:tcPr>
            <w:tcW w:w="5388" w:type="dxa"/>
            <w:tcBorders>
              <w:top w:val="nil"/>
              <w:left w:val="nil"/>
              <w:bottom w:val="nil"/>
              <w:right w:val="nil"/>
            </w:tcBorders>
            <w:noWrap/>
            <w:vAlign w:val="bottom"/>
            <w:hideMark/>
          </w:tcPr>
          <w:p w14:paraId="4C39E688" w14:textId="77777777"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lastRenderedPageBreak/>
              <w:t xml:space="preserve">Prof. Dr. Burçin </w:t>
            </w:r>
            <w:proofErr w:type="spellStart"/>
            <w:r w:rsidRPr="00C64EEA">
              <w:rPr>
                <w:rFonts w:eastAsia="Times New Roman"/>
                <w:color w:val="000000"/>
                <w:lang w:eastAsia="tr-TR"/>
              </w:rPr>
              <w:t>Erdoğu</w:t>
            </w:r>
            <w:proofErr w:type="spellEnd"/>
          </w:p>
        </w:tc>
        <w:tc>
          <w:tcPr>
            <w:tcW w:w="5103" w:type="dxa"/>
            <w:tcBorders>
              <w:top w:val="nil"/>
              <w:left w:val="nil"/>
              <w:bottom w:val="nil"/>
              <w:right w:val="nil"/>
            </w:tcBorders>
            <w:noWrap/>
            <w:vAlign w:val="bottom"/>
            <w:hideMark/>
          </w:tcPr>
          <w:p w14:paraId="644DC14D" w14:textId="77777777"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t>Prof. Dr. Mustafa Adak</w:t>
            </w:r>
          </w:p>
        </w:tc>
      </w:tr>
      <w:tr w:rsidR="002D69D9" w:rsidRPr="00C64EEA" w14:paraId="4094C705" w14:textId="77777777" w:rsidTr="0055713F">
        <w:trPr>
          <w:trHeight w:val="300"/>
        </w:trPr>
        <w:tc>
          <w:tcPr>
            <w:tcW w:w="5388" w:type="dxa"/>
            <w:tcBorders>
              <w:top w:val="nil"/>
              <w:left w:val="nil"/>
              <w:bottom w:val="nil"/>
              <w:right w:val="nil"/>
            </w:tcBorders>
            <w:noWrap/>
            <w:vAlign w:val="bottom"/>
            <w:hideMark/>
          </w:tcPr>
          <w:p w14:paraId="3C5439EE" w14:textId="77777777"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t xml:space="preserve">Prof. Dr. Evrim </w:t>
            </w:r>
            <w:proofErr w:type="spellStart"/>
            <w:r w:rsidRPr="00C64EEA">
              <w:rPr>
                <w:rFonts w:eastAsia="Times New Roman"/>
                <w:color w:val="000000"/>
                <w:lang w:eastAsia="tr-TR"/>
              </w:rPr>
              <w:t>Gülbetekin</w:t>
            </w:r>
            <w:proofErr w:type="spellEnd"/>
          </w:p>
        </w:tc>
        <w:tc>
          <w:tcPr>
            <w:tcW w:w="5103" w:type="dxa"/>
            <w:tcBorders>
              <w:top w:val="nil"/>
              <w:left w:val="nil"/>
              <w:bottom w:val="nil"/>
              <w:right w:val="nil"/>
            </w:tcBorders>
            <w:noWrap/>
            <w:vAlign w:val="bottom"/>
            <w:hideMark/>
          </w:tcPr>
          <w:p w14:paraId="063F2C57" w14:textId="7DA664EE"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t>Prof. Dr. Reyhan Çelik</w:t>
            </w:r>
            <w:r w:rsidR="00F73FDF">
              <w:rPr>
                <w:rFonts w:eastAsia="Times New Roman"/>
                <w:color w:val="000000"/>
                <w:lang w:eastAsia="tr-TR"/>
              </w:rPr>
              <w:t xml:space="preserve"> </w:t>
            </w:r>
            <w:r w:rsidR="00F73FDF">
              <w:rPr>
                <w:rFonts w:eastAsia="Times New Roman"/>
                <w:color w:val="000000"/>
                <w:lang w:eastAsia="tr-TR"/>
              </w:rPr>
              <w:t>(katılmadı)</w:t>
            </w:r>
          </w:p>
        </w:tc>
      </w:tr>
      <w:tr w:rsidR="002D69D9" w:rsidRPr="00C64EEA" w14:paraId="376E86BA" w14:textId="77777777" w:rsidTr="0055713F">
        <w:trPr>
          <w:trHeight w:val="300"/>
        </w:trPr>
        <w:tc>
          <w:tcPr>
            <w:tcW w:w="5388" w:type="dxa"/>
            <w:tcBorders>
              <w:top w:val="nil"/>
              <w:left w:val="nil"/>
              <w:bottom w:val="nil"/>
              <w:right w:val="nil"/>
            </w:tcBorders>
            <w:noWrap/>
            <w:vAlign w:val="bottom"/>
            <w:hideMark/>
          </w:tcPr>
          <w:p w14:paraId="26A3D43F" w14:textId="77777777"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t>Doç. Dr. H. Sezgi Saraç Durgun</w:t>
            </w:r>
            <w:r w:rsidRPr="0073767D">
              <w:rPr>
                <w:rFonts w:eastAsia="Times New Roman"/>
                <w:color w:val="000000"/>
                <w:lang w:eastAsia="tr-TR"/>
              </w:rPr>
              <w:t xml:space="preserve"> </w:t>
            </w:r>
          </w:p>
        </w:tc>
        <w:tc>
          <w:tcPr>
            <w:tcW w:w="5103" w:type="dxa"/>
            <w:tcBorders>
              <w:top w:val="nil"/>
              <w:left w:val="nil"/>
              <w:bottom w:val="nil"/>
              <w:right w:val="nil"/>
            </w:tcBorders>
            <w:noWrap/>
            <w:vAlign w:val="bottom"/>
            <w:hideMark/>
          </w:tcPr>
          <w:p w14:paraId="76124F06" w14:textId="77777777"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t xml:space="preserve">Doç. Dr. Ebru N. Akdoğu Arca (Dekan </w:t>
            </w:r>
            <w:proofErr w:type="spellStart"/>
            <w:r w:rsidRPr="00C64EEA">
              <w:rPr>
                <w:rFonts w:eastAsia="Times New Roman"/>
                <w:color w:val="000000"/>
                <w:lang w:eastAsia="tr-TR"/>
              </w:rPr>
              <w:t>Yard</w:t>
            </w:r>
            <w:proofErr w:type="spellEnd"/>
            <w:r w:rsidRPr="00C64EEA">
              <w:rPr>
                <w:rFonts w:eastAsia="Times New Roman"/>
                <w:color w:val="000000"/>
                <w:lang w:eastAsia="tr-TR"/>
              </w:rPr>
              <w:t xml:space="preserve">.) </w:t>
            </w:r>
          </w:p>
        </w:tc>
      </w:tr>
      <w:tr w:rsidR="002D69D9" w:rsidRPr="00C64EEA" w14:paraId="7E439BCE" w14:textId="77777777" w:rsidTr="0055713F">
        <w:trPr>
          <w:trHeight w:val="300"/>
        </w:trPr>
        <w:tc>
          <w:tcPr>
            <w:tcW w:w="5388" w:type="dxa"/>
            <w:tcBorders>
              <w:top w:val="nil"/>
              <w:left w:val="nil"/>
              <w:bottom w:val="nil"/>
              <w:right w:val="nil"/>
            </w:tcBorders>
            <w:noWrap/>
            <w:vAlign w:val="bottom"/>
            <w:hideMark/>
          </w:tcPr>
          <w:p w14:paraId="263356A1" w14:textId="5BB8B8F0" w:rsidR="002D69D9" w:rsidRPr="00C64EEA" w:rsidRDefault="002D69D9" w:rsidP="0055713F">
            <w:pPr>
              <w:spacing w:after="600" w:line="360" w:lineRule="auto"/>
              <w:rPr>
                <w:rFonts w:eastAsia="Times New Roman"/>
                <w:color w:val="000000"/>
                <w:lang w:eastAsia="tr-TR"/>
              </w:rPr>
            </w:pPr>
            <w:r w:rsidRPr="0073767D">
              <w:rPr>
                <w:rFonts w:eastAsia="Times New Roman"/>
                <w:color w:val="000000"/>
                <w:lang w:eastAsia="tr-TR"/>
              </w:rPr>
              <w:t>Dr. Öğr. Üyesi Ali Bilge ÖZTÜRK</w:t>
            </w:r>
            <w:r w:rsidR="00F73FDF">
              <w:rPr>
                <w:rFonts w:eastAsia="Times New Roman"/>
                <w:color w:val="000000"/>
                <w:lang w:eastAsia="tr-TR"/>
              </w:rPr>
              <w:t xml:space="preserve"> </w:t>
            </w:r>
            <w:r w:rsidR="00F73FDF">
              <w:rPr>
                <w:rFonts w:eastAsia="Times New Roman"/>
                <w:color w:val="000000"/>
                <w:lang w:eastAsia="tr-TR"/>
              </w:rPr>
              <w:t>(katılmadı)</w:t>
            </w:r>
            <w:bookmarkStart w:id="0" w:name="_GoBack"/>
            <w:bookmarkEnd w:id="0"/>
          </w:p>
        </w:tc>
        <w:tc>
          <w:tcPr>
            <w:tcW w:w="5103" w:type="dxa"/>
            <w:tcBorders>
              <w:top w:val="nil"/>
              <w:left w:val="nil"/>
              <w:bottom w:val="nil"/>
              <w:right w:val="nil"/>
            </w:tcBorders>
            <w:noWrap/>
            <w:vAlign w:val="bottom"/>
            <w:hideMark/>
          </w:tcPr>
          <w:p w14:paraId="1A8F15CA" w14:textId="737B0B9F"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t xml:space="preserve">Dr. Öğr. </w:t>
            </w:r>
            <w:proofErr w:type="spellStart"/>
            <w:r w:rsidRPr="00C64EEA">
              <w:rPr>
                <w:rFonts w:eastAsia="Times New Roman"/>
                <w:color w:val="000000"/>
                <w:lang w:eastAsia="tr-TR"/>
              </w:rPr>
              <w:t>Üy</w:t>
            </w:r>
            <w:proofErr w:type="spellEnd"/>
            <w:r w:rsidRPr="00C64EEA">
              <w:rPr>
                <w:rFonts w:eastAsia="Times New Roman"/>
                <w:color w:val="000000"/>
                <w:lang w:eastAsia="tr-TR"/>
              </w:rPr>
              <w:t xml:space="preserve">. Nihal Kubilay </w:t>
            </w:r>
            <w:proofErr w:type="gramStart"/>
            <w:r w:rsidRPr="00C64EEA">
              <w:rPr>
                <w:rFonts w:eastAsia="Times New Roman"/>
                <w:color w:val="000000"/>
                <w:lang w:eastAsia="tr-TR"/>
              </w:rPr>
              <w:t xml:space="preserve">Pınar  </w:t>
            </w:r>
            <w:r w:rsidR="00F73FDF">
              <w:rPr>
                <w:rFonts w:eastAsia="Times New Roman"/>
                <w:color w:val="000000"/>
                <w:lang w:eastAsia="tr-TR"/>
              </w:rPr>
              <w:t>(</w:t>
            </w:r>
            <w:proofErr w:type="gramEnd"/>
            <w:r w:rsidR="00F73FDF">
              <w:rPr>
                <w:rFonts w:eastAsia="Times New Roman"/>
                <w:color w:val="000000"/>
                <w:lang w:eastAsia="tr-TR"/>
              </w:rPr>
              <w:t>katılmadı)</w:t>
            </w:r>
          </w:p>
        </w:tc>
      </w:tr>
      <w:tr w:rsidR="002D69D9" w:rsidRPr="00C64EEA" w14:paraId="13C7422D" w14:textId="77777777" w:rsidTr="0055713F">
        <w:trPr>
          <w:trHeight w:val="300"/>
        </w:trPr>
        <w:tc>
          <w:tcPr>
            <w:tcW w:w="5388" w:type="dxa"/>
            <w:tcBorders>
              <w:top w:val="nil"/>
              <w:left w:val="nil"/>
              <w:bottom w:val="nil"/>
              <w:right w:val="nil"/>
            </w:tcBorders>
            <w:noWrap/>
            <w:vAlign w:val="bottom"/>
            <w:hideMark/>
          </w:tcPr>
          <w:p w14:paraId="02BD1B3C" w14:textId="676C9236"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t xml:space="preserve">Dr. </w:t>
            </w:r>
            <w:proofErr w:type="spellStart"/>
            <w:r w:rsidRPr="00C64EEA">
              <w:rPr>
                <w:rFonts w:eastAsia="Times New Roman"/>
                <w:color w:val="000000"/>
                <w:lang w:eastAsia="tr-TR"/>
              </w:rPr>
              <w:t>Öğrt</w:t>
            </w:r>
            <w:proofErr w:type="spellEnd"/>
            <w:r w:rsidRPr="00C64EEA">
              <w:rPr>
                <w:rFonts w:eastAsia="Times New Roman"/>
                <w:color w:val="000000"/>
                <w:lang w:eastAsia="tr-TR"/>
              </w:rPr>
              <w:t xml:space="preserve">. </w:t>
            </w:r>
            <w:proofErr w:type="spellStart"/>
            <w:r w:rsidRPr="00C64EEA">
              <w:rPr>
                <w:rFonts w:eastAsia="Times New Roman"/>
                <w:color w:val="000000"/>
                <w:lang w:eastAsia="tr-TR"/>
              </w:rPr>
              <w:t>Üy</w:t>
            </w:r>
            <w:proofErr w:type="spellEnd"/>
            <w:r w:rsidRPr="00C64EEA">
              <w:rPr>
                <w:rFonts w:eastAsia="Times New Roman"/>
                <w:color w:val="000000"/>
                <w:lang w:eastAsia="tr-TR"/>
              </w:rPr>
              <w:t>. Tarana Oktan</w:t>
            </w:r>
            <w:r w:rsidR="00F73FDF">
              <w:rPr>
                <w:rFonts w:eastAsia="Times New Roman"/>
                <w:color w:val="000000"/>
                <w:lang w:eastAsia="tr-TR"/>
              </w:rPr>
              <w:t xml:space="preserve"> </w:t>
            </w:r>
            <w:r w:rsidR="00F73FDF">
              <w:rPr>
                <w:rFonts w:eastAsia="Times New Roman"/>
                <w:color w:val="000000"/>
                <w:lang w:eastAsia="tr-TR"/>
              </w:rPr>
              <w:t>(katılmadı)</w:t>
            </w:r>
          </w:p>
        </w:tc>
        <w:tc>
          <w:tcPr>
            <w:tcW w:w="5103" w:type="dxa"/>
            <w:tcBorders>
              <w:top w:val="nil"/>
              <w:left w:val="nil"/>
              <w:bottom w:val="nil"/>
              <w:right w:val="nil"/>
            </w:tcBorders>
            <w:noWrap/>
            <w:vAlign w:val="bottom"/>
            <w:hideMark/>
          </w:tcPr>
          <w:p w14:paraId="2BCA87C4" w14:textId="27D59183"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t xml:space="preserve">Dr. </w:t>
            </w:r>
            <w:proofErr w:type="spellStart"/>
            <w:r w:rsidRPr="00C64EEA">
              <w:rPr>
                <w:rFonts w:eastAsia="Times New Roman"/>
                <w:color w:val="000000"/>
                <w:lang w:eastAsia="tr-TR"/>
              </w:rPr>
              <w:t>Öğrt</w:t>
            </w:r>
            <w:proofErr w:type="spellEnd"/>
            <w:r w:rsidRPr="00C64EEA">
              <w:rPr>
                <w:rFonts w:eastAsia="Times New Roman"/>
                <w:color w:val="000000"/>
                <w:lang w:eastAsia="tr-TR"/>
              </w:rPr>
              <w:t xml:space="preserve">. Gör. Şamil </w:t>
            </w:r>
            <w:proofErr w:type="spellStart"/>
            <w:r w:rsidRPr="00C64EEA">
              <w:rPr>
                <w:rFonts w:eastAsia="Times New Roman"/>
                <w:color w:val="000000"/>
                <w:lang w:eastAsia="tr-TR"/>
              </w:rPr>
              <w:t>Yirşen</w:t>
            </w:r>
            <w:proofErr w:type="spellEnd"/>
            <w:r w:rsidR="00F73FDF">
              <w:rPr>
                <w:rFonts w:eastAsia="Times New Roman"/>
                <w:color w:val="000000"/>
                <w:lang w:eastAsia="tr-TR"/>
              </w:rPr>
              <w:t xml:space="preserve"> </w:t>
            </w:r>
            <w:r w:rsidR="00F73FDF">
              <w:rPr>
                <w:rFonts w:eastAsia="Times New Roman"/>
                <w:color w:val="000000"/>
                <w:lang w:eastAsia="tr-TR"/>
              </w:rPr>
              <w:t>(katılmadı)</w:t>
            </w:r>
          </w:p>
        </w:tc>
      </w:tr>
      <w:tr w:rsidR="002D69D9" w:rsidRPr="00C64EEA" w14:paraId="6B484F2D" w14:textId="77777777" w:rsidTr="0055713F">
        <w:trPr>
          <w:trHeight w:val="300"/>
        </w:trPr>
        <w:tc>
          <w:tcPr>
            <w:tcW w:w="5388" w:type="dxa"/>
            <w:tcBorders>
              <w:top w:val="nil"/>
              <w:left w:val="nil"/>
              <w:bottom w:val="nil"/>
              <w:right w:val="nil"/>
            </w:tcBorders>
            <w:noWrap/>
            <w:vAlign w:val="bottom"/>
            <w:hideMark/>
          </w:tcPr>
          <w:p w14:paraId="5E4265E7" w14:textId="77777777"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t>Dr. Arş. Gör. Abdullah Zararsız</w:t>
            </w:r>
            <w:r>
              <w:rPr>
                <w:rFonts w:eastAsia="Times New Roman"/>
                <w:color w:val="000000"/>
                <w:lang w:eastAsia="tr-TR"/>
              </w:rPr>
              <w:t xml:space="preserve"> (Raportör)</w:t>
            </w:r>
          </w:p>
        </w:tc>
        <w:tc>
          <w:tcPr>
            <w:tcW w:w="5103" w:type="dxa"/>
            <w:tcBorders>
              <w:top w:val="nil"/>
              <w:left w:val="nil"/>
              <w:bottom w:val="nil"/>
              <w:right w:val="nil"/>
            </w:tcBorders>
            <w:noWrap/>
            <w:vAlign w:val="bottom"/>
            <w:hideMark/>
          </w:tcPr>
          <w:p w14:paraId="344C398B" w14:textId="77777777" w:rsidR="002D69D9" w:rsidRPr="00C64EEA" w:rsidRDefault="002D69D9" w:rsidP="0055713F">
            <w:pPr>
              <w:spacing w:after="600" w:line="360" w:lineRule="auto"/>
              <w:rPr>
                <w:rFonts w:eastAsia="Times New Roman"/>
                <w:color w:val="000000"/>
                <w:lang w:eastAsia="tr-TR"/>
              </w:rPr>
            </w:pPr>
            <w:r w:rsidRPr="00C64EEA">
              <w:rPr>
                <w:rFonts w:eastAsia="Times New Roman"/>
                <w:color w:val="000000"/>
                <w:lang w:eastAsia="tr-TR"/>
              </w:rPr>
              <w:t>Dr. Arş. Gör. Fatih Yılmaz</w:t>
            </w:r>
            <w:r>
              <w:rPr>
                <w:rFonts w:eastAsia="Times New Roman"/>
                <w:color w:val="000000"/>
                <w:lang w:eastAsia="tr-TR"/>
              </w:rPr>
              <w:t xml:space="preserve"> (Raportör)</w:t>
            </w:r>
          </w:p>
        </w:tc>
      </w:tr>
    </w:tbl>
    <w:p w14:paraId="242377CC" w14:textId="77777777" w:rsidR="002D69D9" w:rsidRPr="00F666EE" w:rsidRDefault="002D69D9" w:rsidP="00F666EE"/>
    <w:sectPr w:rsidR="002D69D9" w:rsidRPr="00F666EE" w:rsidSect="00840D7B">
      <w:pgSz w:w="11906" w:h="16838"/>
      <w:pgMar w:top="851" w:right="1417" w:bottom="568"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76068"/>
    <w:multiLevelType w:val="hybridMultilevel"/>
    <w:tmpl w:val="7E7CC234"/>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9CA4BBF"/>
    <w:multiLevelType w:val="hybridMultilevel"/>
    <w:tmpl w:val="121AB43A"/>
    <w:lvl w:ilvl="0" w:tplc="E190F65E">
      <w:numFmt w:val="bullet"/>
      <w:lvlText w:val="-"/>
      <w:lvlJc w:val="left"/>
      <w:pPr>
        <w:ind w:left="420" w:hanging="360"/>
      </w:pPr>
      <w:rPr>
        <w:rFonts w:ascii="Times New Roman" w:eastAsia="SimSun" w:hAnsi="Times New Roman" w:cs="Times New Roman" w:hint="default"/>
      </w:rPr>
    </w:lvl>
    <w:lvl w:ilvl="1" w:tplc="041F0003" w:tentative="1">
      <w:start w:val="1"/>
      <w:numFmt w:val="bullet"/>
      <w:lvlText w:val="o"/>
      <w:lvlJc w:val="left"/>
      <w:pPr>
        <w:ind w:left="1140" w:hanging="360"/>
      </w:pPr>
      <w:rPr>
        <w:rFonts w:ascii="Courier New" w:hAnsi="Courier New" w:cs="Courier New" w:hint="default"/>
      </w:rPr>
    </w:lvl>
    <w:lvl w:ilvl="2" w:tplc="041F0005" w:tentative="1">
      <w:start w:val="1"/>
      <w:numFmt w:val="bullet"/>
      <w:lvlText w:val=""/>
      <w:lvlJc w:val="left"/>
      <w:pPr>
        <w:ind w:left="1860" w:hanging="360"/>
      </w:pPr>
      <w:rPr>
        <w:rFonts w:ascii="Wingdings" w:hAnsi="Wingdings" w:hint="default"/>
      </w:rPr>
    </w:lvl>
    <w:lvl w:ilvl="3" w:tplc="041F0001" w:tentative="1">
      <w:start w:val="1"/>
      <w:numFmt w:val="bullet"/>
      <w:lvlText w:val=""/>
      <w:lvlJc w:val="left"/>
      <w:pPr>
        <w:ind w:left="2580" w:hanging="360"/>
      </w:pPr>
      <w:rPr>
        <w:rFonts w:ascii="Symbol" w:hAnsi="Symbol" w:hint="default"/>
      </w:rPr>
    </w:lvl>
    <w:lvl w:ilvl="4" w:tplc="041F0003" w:tentative="1">
      <w:start w:val="1"/>
      <w:numFmt w:val="bullet"/>
      <w:lvlText w:val="o"/>
      <w:lvlJc w:val="left"/>
      <w:pPr>
        <w:ind w:left="3300" w:hanging="360"/>
      </w:pPr>
      <w:rPr>
        <w:rFonts w:ascii="Courier New" w:hAnsi="Courier New" w:cs="Courier New" w:hint="default"/>
      </w:rPr>
    </w:lvl>
    <w:lvl w:ilvl="5" w:tplc="041F0005" w:tentative="1">
      <w:start w:val="1"/>
      <w:numFmt w:val="bullet"/>
      <w:lvlText w:val=""/>
      <w:lvlJc w:val="left"/>
      <w:pPr>
        <w:ind w:left="4020" w:hanging="360"/>
      </w:pPr>
      <w:rPr>
        <w:rFonts w:ascii="Wingdings" w:hAnsi="Wingdings" w:hint="default"/>
      </w:rPr>
    </w:lvl>
    <w:lvl w:ilvl="6" w:tplc="041F0001" w:tentative="1">
      <w:start w:val="1"/>
      <w:numFmt w:val="bullet"/>
      <w:lvlText w:val=""/>
      <w:lvlJc w:val="left"/>
      <w:pPr>
        <w:ind w:left="4740" w:hanging="360"/>
      </w:pPr>
      <w:rPr>
        <w:rFonts w:ascii="Symbol" w:hAnsi="Symbol" w:hint="default"/>
      </w:rPr>
    </w:lvl>
    <w:lvl w:ilvl="7" w:tplc="041F0003" w:tentative="1">
      <w:start w:val="1"/>
      <w:numFmt w:val="bullet"/>
      <w:lvlText w:val="o"/>
      <w:lvlJc w:val="left"/>
      <w:pPr>
        <w:ind w:left="5460" w:hanging="360"/>
      </w:pPr>
      <w:rPr>
        <w:rFonts w:ascii="Courier New" w:hAnsi="Courier New" w:cs="Courier New" w:hint="default"/>
      </w:rPr>
    </w:lvl>
    <w:lvl w:ilvl="8" w:tplc="041F0005" w:tentative="1">
      <w:start w:val="1"/>
      <w:numFmt w:val="bullet"/>
      <w:lvlText w:val=""/>
      <w:lvlJc w:val="left"/>
      <w:pPr>
        <w:ind w:left="6180" w:hanging="360"/>
      </w:pPr>
      <w:rPr>
        <w:rFonts w:ascii="Wingdings" w:hAnsi="Wingdings" w:hint="default"/>
      </w:rPr>
    </w:lvl>
  </w:abstractNum>
  <w:abstractNum w:abstractNumId="2" w15:restartNumberingAfterBreak="0">
    <w:nsid w:val="0AEB1B75"/>
    <w:multiLevelType w:val="hybridMultilevel"/>
    <w:tmpl w:val="1526BB9C"/>
    <w:lvl w:ilvl="0" w:tplc="F420FD6E">
      <w:start w:val="20"/>
      <w:numFmt w:val="bullet"/>
      <w:lvlText w:val="-"/>
      <w:lvlJc w:val="left"/>
      <w:pPr>
        <w:ind w:left="720" w:hanging="360"/>
      </w:pPr>
      <w:rPr>
        <w:rFonts w:ascii="Times New Roman" w:eastAsia="SimSu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D2B66F8"/>
    <w:multiLevelType w:val="hybridMultilevel"/>
    <w:tmpl w:val="F4A85C1C"/>
    <w:lvl w:ilvl="0" w:tplc="7CB6F086">
      <w:start w:val="1"/>
      <w:numFmt w:val="upperLetter"/>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4" w15:restartNumberingAfterBreak="0">
    <w:nsid w:val="0F0575EA"/>
    <w:multiLevelType w:val="hybridMultilevel"/>
    <w:tmpl w:val="C0DE9D64"/>
    <w:lvl w:ilvl="0" w:tplc="5B3C8C66">
      <w:start w:val="1"/>
      <w:numFmt w:val="decimal"/>
      <w:lvlText w:val="%1."/>
      <w:lvlJc w:val="left"/>
      <w:pPr>
        <w:ind w:left="1080" w:hanging="360"/>
      </w:pPr>
      <w:rPr>
        <w:rFonts w:hint="default"/>
      </w:rPr>
    </w:lvl>
    <w:lvl w:ilvl="1" w:tplc="041F0019">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154B1B85"/>
    <w:multiLevelType w:val="hybridMultilevel"/>
    <w:tmpl w:val="FE6C350E"/>
    <w:lvl w:ilvl="0" w:tplc="F420FD6E">
      <w:start w:val="20"/>
      <w:numFmt w:val="bullet"/>
      <w:lvlText w:val="-"/>
      <w:lvlJc w:val="left"/>
      <w:pPr>
        <w:ind w:left="720" w:hanging="360"/>
      </w:pPr>
      <w:rPr>
        <w:rFonts w:ascii="Times New Roman" w:eastAsia="SimSu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7862A94"/>
    <w:multiLevelType w:val="multilevel"/>
    <w:tmpl w:val="444C62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C6335F"/>
    <w:multiLevelType w:val="hybridMultilevel"/>
    <w:tmpl w:val="1812C21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3761196"/>
    <w:multiLevelType w:val="hybridMultilevel"/>
    <w:tmpl w:val="2E5A80C0"/>
    <w:lvl w:ilvl="0" w:tplc="82009B2A">
      <w:start w:val="14"/>
      <w:numFmt w:val="bullet"/>
      <w:lvlText w:val="-"/>
      <w:lvlJc w:val="left"/>
      <w:pPr>
        <w:ind w:left="720" w:hanging="360"/>
      </w:pPr>
      <w:rPr>
        <w:rFonts w:ascii="Times New Roman" w:eastAsia="SimSu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68B6659"/>
    <w:multiLevelType w:val="multilevel"/>
    <w:tmpl w:val="63D0B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D771CD"/>
    <w:multiLevelType w:val="hybridMultilevel"/>
    <w:tmpl w:val="0BAE9094"/>
    <w:lvl w:ilvl="0" w:tplc="FFFFFFFF">
      <w:start w:val="1"/>
      <w:numFmt w:val="decimal"/>
      <w:lvlText w:val="%1-"/>
      <w:lvlJc w:val="left"/>
      <w:pPr>
        <w:ind w:left="786" w:hanging="360"/>
      </w:pPr>
      <w:rPr>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32103F7C"/>
    <w:multiLevelType w:val="hybridMultilevel"/>
    <w:tmpl w:val="1B1A172C"/>
    <w:lvl w:ilvl="0" w:tplc="63DA197C">
      <w:start w:val="1"/>
      <w:numFmt w:val="decimal"/>
      <w:lvlText w:val="%1."/>
      <w:lvlJc w:val="left"/>
      <w:pPr>
        <w:ind w:left="613" w:hanging="360"/>
      </w:pPr>
      <w:rPr>
        <w:rFonts w:hint="default"/>
        <w:b/>
      </w:rPr>
    </w:lvl>
    <w:lvl w:ilvl="1" w:tplc="041F0019" w:tentative="1">
      <w:start w:val="1"/>
      <w:numFmt w:val="lowerLetter"/>
      <w:lvlText w:val="%2."/>
      <w:lvlJc w:val="left"/>
      <w:pPr>
        <w:ind w:left="1333" w:hanging="360"/>
      </w:pPr>
    </w:lvl>
    <w:lvl w:ilvl="2" w:tplc="041F001B" w:tentative="1">
      <w:start w:val="1"/>
      <w:numFmt w:val="lowerRoman"/>
      <w:lvlText w:val="%3."/>
      <w:lvlJc w:val="right"/>
      <w:pPr>
        <w:ind w:left="2053" w:hanging="180"/>
      </w:pPr>
    </w:lvl>
    <w:lvl w:ilvl="3" w:tplc="041F000F" w:tentative="1">
      <w:start w:val="1"/>
      <w:numFmt w:val="decimal"/>
      <w:lvlText w:val="%4."/>
      <w:lvlJc w:val="left"/>
      <w:pPr>
        <w:ind w:left="2773" w:hanging="360"/>
      </w:pPr>
    </w:lvl>
    <w:lvl w:ilvl="4" w:tplc="041F0019" w:tentative="1">
      <w:start w:val="1"/>
      <w:numFmt w:val="lowerLetter"/>
      <w:lvlText w:val="%5."/>
      <w:lvlJc w:val="left"/>
      <w:pPr>
        <w:ind w:left="3493" w:hanging="360"/>
      </w:pPr>
    </w:lvl>
    <w:lvl w:ilvl="5" w:tplc="041F001B" w:tentative="1">
      <w:start w:val="1"/>
      <w:numFmt w:val="lowerRoman"/>
      <w:lvlText w:val="%6."/>
      <w:lvlJc w:val="right"/>
      <w:pPr>
        <w:ind w:left="4213" w:hanging="180"/>
      </w:pPr>
    </w:lvl>
    <w:lvl w:ilvl="6" w:tplc="041F000F" w:tentative="1">
      <w:start w:val="1"/>
      <w:numFmt w:val="decimal"/>
      <w:lvlText w:val="%7."/>
      <w:lvlJc w:val="left"/>
      <w:pPr>
        <w:ind w:left="4933" w:hanging="360"/>
      </w:pPr>
    </w:lvl>
    <w:lvl w:ilvl="7" w:tplc="041F0019" w:tentative="1">
      <w:start w:val="1"/>
      <w:numFmt w:val="lowerLetter"/>
      <w:lvlText w:val="%8."/>
      <w:lvlJc w:val="left"/>
      <w:pPr>
        <w:ind w:left="5653" w:hanging="360"/>
      </w:pPr>
    </w:lvl>
    <w:lvl w:ilvl="8" w:tplc="041F001B" w:tentative="1">
      <w:start w:val="1"/>
      <w:numFmt w:val="lowerRoman"/>
      <w:lvlText w:val="%9."/>
      <w:lvlJc w:val="right"/>
      <w:pPr>
        <w:ind w:left="6373" w:hanging="180"/>
      </w:pPr>
    </w:lvl>
  </w:abstractNum>
  <w:abstractNum w:abstractNumId="12" w15:restartNumberingAfterBreak="0">
    <w:nsid w:val="352639F7"/>
    <w:multiLevelType w:val="hybridMultilevel"/>
    <w:tmpl w:val="23C22710"/>
    <w:lvl w:ilvl="0" w:tplc="F420FD6E">
      <w:start w:val="20"/>
      <w:numFmt w:val="bullet"/>
      <w:lvlText w:val="-"/>
      <w:lvlJc w:val="left"/>
      <w:pPr>
        <w:ind w:left="720" w:hanging="360"/>
      </w:pPr>
      <w:rPr>
        <w:rFonts w:ascii="Times New Roman" w:eastAsia="SimSu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0E01791"/>
    <w:multiLevelType w:val="multilevel"/>
    <w:tmpl w:val="7AA8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505DC3"/>
    <w:multiLevelType w:val="hybridMultilevel"/>
    <w:tmpl w:val="7FC07988"/>
    <w:lvl w:ilvl="0" w:tplc="17B611A0">
      <w:start w:val="1"/>
      <w:numFmt w:val="lowerLetter"/>
      <w:lvlText w:val="%1."/>
      <w:lvlJc w:val="left"/>
      <w:pPr>
        <w:ind w:left="1140" w:hanging="360"/>
      </w:pPr>
      <w:rPr>
        <w:rFonts w:hint="default"/>
      </w:rPr>
    </w:lvl>
    <w:lvl w:ilvl="1" w:tplc="04090019">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5" w15:restartNumberingAfterBreak="0">
    <w:nsid w:val="56B06DB0"/>
    <w:multiLevelType w:val="hybridMultilevel"/>
    <w:tmpl w:val="78ACE77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7553289"/>
    <w:multiLevelType w:val="hybridMultilevel"/>
    <w:tmpl w:val="EDD836AE"/>
    <w:lvl w:ilvl="0" w:tplc="33F22716">
      <w:start w:val="1"/>
      <w:numFmt w:val="bullet"/>
      <w:lvlText w:val="-"/>
      <w:lvlJc w:val="left"/>
      <w:pPr>
        <w:ind w:left="2220" w:hanging="360"/>
      </w:pPr>
      <w:rPr>
        <w:rFonts w:ascii="Times New Roman" w:eastAsia="SimSun" w:hAnsi="Times New Roman" w:cs="Times New Roman"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7" w15:restartNumberingAfterBreak="0">
    <w:nsid w:val="5B3A1BF7"/>
    <w:multiLevelType w:val="hybridMultilevel"/>
    <w:tmpl w:val="0BAE9094"/>
    <w:lvl w:ilvl="0" w:tplc="F684E4BE">
      <w:start w:val="1"/>
      <w:numFmt w:val="decimal"/>
      <w:lvlText w:val="%1-"/>
      <w:lvlJc w:val="left"/>
      <w:pPr>
        <w:ind w:left="786"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8" w15:restartNumberingAfterBreak="0">
    <w:nsid w:val="5C957ECE"/>
    <w:multiLevelType w:val="hybridMultilevel"/>
    <w:tmpl w:val="E17612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5EA1372"/>
    <w:multiLevelType w:val="multilevel"/>
    <w:tmpl w:val="3FA2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7B1BBF"/>
    <w:multiLevelType w:val="hybridMultilevel"/>
    <w:tmpl w:val="6F3CC1F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CFA1417"/>
    <w:multiLevelType w:val="hybridMultilevel"/>
    <w:tmpl w:val="44503C5C"/>
    <w:lvl w:ilvl="0" w:tplc="041F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06A5DFB"/>
    <w:multiLevelType w:val="hybridMultilevel"/>
    <w:tmpl w:val="7E1A4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C50CBE"/>
    <w:multiLevelType w:val="hybridMultilevel"/>
    <w:tmpl w:val="34563C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3972F10"/>
    <w:multiLevelType w:val="hybridMultilevel"/>
    <w:tmpl w:val="25C42B9E"/>
    <w:lvl w:ilvl="0" w:tplc="9676A520">
      <w:start w:val="1"/>
      <w:numFmt w:val="decimal"/>
      <w:lvlText w:val="%1-"/>
      <w:lvlJc w:val="left"/>
      <w:pPr>
        <w:ind w:left="502"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3AB44CD"/>
    <w:multiLevelType w:val="hybridMultilevel"/>
    <w:tmpl w:val="4998BF3C"/>
    <w:lvl w:ilvl="0" w:tplc="758E5214">
      <w:start w:val="1"/>
      <w:numFmt w:val="decimal"/>
      <w:lvlText w:val="%1."/>
      <w:lvlJc w:val="left"/>
      <w:pPr>
        <w:ind w:left="973" w:hanging="360"/>
      </w:pPr>
      <w:rPr>
        <w:rFonts w:hint="default"/>
      </w:rPr>
    </w:lvl>
    <w:lvl w:ilvl="1" w:tplc="041F0019" w:tentative="1">
      <w:start w:val="1"/>
      <w:numFmt w:val="lowerLetter"/>
      <w:lvlText w:val="%2."/>
      <w:lvlJc w:val="left"/>
      <w:pPr>
        <w:ind w:left="1693" w:hanging="360"/>
      </w:pPr>
    </w:lvl>
    <w:lvl w:ilvl="2" w:tplc="041F001B" w:tentative="1">
      <w:start w:val="1"/>
      <w:numFmt w:val="lowerRoman"/>
      <w:lvlText w:val="%3."/>
      <w:lvlJc w:val="right"/>
      <w:pPr>
        <w:ind w:left="2413" w:hanging="180"/>
      </w:pPr>
    </w:lvl>
    <w:lvl w:ilvl="3" w:tplc="041F000F" w:tentative="1">
      <w:start w:val="1"/>
      <w:numFmt w:val="decimal"/>
      <w:lvlText w:val="%4."/>
      <w:lvlJc w:val="left"/>
      <w:pPr>
        <w:ind w:left="3133" w:hanging="360"/>
      </w:pPr>
    </w:lvl>
    <w:lvl w:ilvl="4" w:tplc="041F0019" w:tentative="1">
      <w:start w:val="1"/>
      <w:numFmt w:val="lowerLetter"/>
      <w:lvlText w:val="%5."/>
      <w:lvlJc w:val="left"/>
      <w:pPr>
        <w:ind w:left="3853" w:hanging="360"/>
      </w:pPr>
    </w:lvl>
    <w:lvl w:ilvl="5" w:tplc="041F001B" w:tentative="1">
      <w:start w:val="1"/>
      <w:numFmt w:val="lowerRoman"/>
      <w:lvlText w:val="%6."/>
      <w:lvlJc w:val="right"/>
      <w:pPr>
        <w:ind w:left="4573" w:hanging="180"/>
      </w:pPr>
    </w:lvl>
    <w:lvl w:ilvl="6" w:tplc="041F000F" w:tentative="1">
      <w:start w:val="1"/>
      <w:numFmt w:val="decimal"/>
      <w:lvlText w:val="%7."/>
      <w:lvlJc w:val="left"/>
      <w:pPr>
        <w:ind w:left="5293" w:hanging="360"/>
      </w:pPr>
    </w:lvl>
    <w:lvl w:ilvl="7" w:tplc="041F0019" w:tentative="1">
      <w:start w:val="1"/>
      <w:numFmt w:val="lowerLetter"/>
      <w:lvlText w:val="%8."/>
      <w:lvlJc w:val="left"/>
      <w:pPr>
        <w:ind w:left="6013" w:hanging="360"/>
      </w:pPr>
    </w:lvl>
    <w:lvl w:ilvl="8" w:tplc="041F001B" w:tentative="1">
      <w:start w:val="1"/>
      <w:numFmt w:val="lowerRoman"/>
      <w:lvlText w:val="%9."/>
      <w:lvlJc w:val="right"/>
      <w:pPr>
        <w:ind w:left="6733" w:hanging="180"/>
      </w:pPr>
    </w:lvl>
  </w:abstractNum>
  <w:abstractNum w:abstractNumId="26" w15:restartNumberingAfterBreak="0">
    <w:nsid w:val="761A1B79"/>
    <w:multiLevelType w:val="hybridMultilevel"/>
    <w:tmpl w:val="A65CAFCC"/>
    <w:lvl w:ilvl="0" w:tplc="DB3AD14C">
      <w:start w:val="1"/>
      <w:numFmt w:val="decimal"/>
      <w:lvlText w:val="%1."/>
      <w:lvlJc w:val="left"/>
      <w:pPr>
        <w:ind w:left="973" w:hanging="360"/>
      </w:pPr>
      <w:rPr>
        <w:b/>
      </w:rPr>
    </w:lvl>
    <w:lvl w:ilvl="1" w:tplc="041F0019" w:tentative="1">
      <w:start w:val="1"/>
      <w:numFmt w:val="lowerLetter"/>
      <w:lvlText w:val="%2."/>
      <w:lvlJc w:val="left"/>
      <w:pPr>
        <w:ind w:left="1693" w:hanging="360"/>
      </w:pPr>
    </w:lvl>
    <w:lvl w:ilvl="2" w:tplc="041F001B" w:tentative="1">
      <w:start w:val="1"/>
      <w:numFmt w:val="lowerRoman"/>
      <w:lvlText w:val="%3."/>
      <w:lvlJc w:val="right"/>
      <w:pPr>
        <w:ind w:left="2413" w:hanging="180"/>
      </w:pPr>
    </w:lvl>
    <w:lvl w:ilvl="3" w:tplc="041F000F" w:tentative="1">
      <w:start w:val="1"/>
      <w:numFmt w:val="decimal"/>
      <w:lvlText w:val="%4."/>
      <w:lvlJc w:val="left"/>
      <w:pPr>
        <w:ind w:left="3133" w:hanging="360"/>
      </w:pPr>
    </w:lvl>
    <w:lvl w:ilvl="4" w:tplc="041F0019" w:tentative="1">
      <w:start w:val="1"/>
      <w:numFmt w:val="lowerLetter"/>
      <w:lvlText w:val="%5."/>
      <w:lvlJc w:val="left"/>
      <w:pPr>
        <w:ind w:left="3853" w:hanging="360"/>
      </w:pPr>
    </w:lvl>
    <w:lvl w:ilvl="5" w:tplc="041F001B" w:tentative="1">
      <w:start w:val="1"/>
      <w:numFmt w:val="lowerRoman"/>
      <w:lvlText w:val="%6."/>
      <w:lvlJc w:val="right"/>
      <w:pPr>
        <w:ind w:left="4573" w:hanging="180"/>
      </w:pPr>
    </w:lvl>
    <w:lvl w:ilvl="6" w:tplc="041F000F" w:tentative="1">
      <w:start w:val="1"/>
      <w:numFmt w:val="decimal"/>
      <w:lvlText w:val="%7."/>
      <w:lvlJc w:val="left"/>
      <w:pPr>
        <w:ind w:left="5293" w:hanging="360"/>
      </w:pPr>
    </w:lvl>
    <w:lvl w:ilvl="7" w:tplc="041F0019" w:tentative="1">
      <w:start w:val="1"/>
      <w:numFmt w:val="lowerLetter"/>
      <w:lvlText w:val="%8."/>
      <w:lvlJc w:val="left"/>
      <w:pPr>
        <w:ind w:left="6013" w:hanging="360"/>
      </w:pPr>
    </w:lvl>
    <w:lvl w:ilvl="8" w:tplc="041F001B" w:tentative="1">
      <w:start w:val="1"/>
      <w:numFmt w:val="lowerRoman"/>
      <w:lvlText w:val="%9."/>
      <w:lvlJc w:val="right"/>
      <w:pPr>
        <w:ind w:left="6733" w:hanging="180"/>
      </w:pPr>
    </w:lvl>
  </w:abstractNum>
  <w:abstractNum w:abstractNumId="27" w15:restartNumberingAfterBreak="0">
    <w:nsid w:val="769F0172"/>
    <w:multiLevelType w:val="hybridMultilevel"/>
    <w:tmpl w:val="952889DE"/>
    <w:lvl w:ilvl="0" w:tplc="02BA0F70">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8" w15:restartNumberingAfterBreak="0">
    <w:nsid w:val="7A402EAE"/>
    <w:multiLevelType w:val="hybridMultilevel"/>
    <w:tmpl w:val="FC60A184"/>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FBE607D"/>
    <w:multiLevelType w:val="hybridMultilevel"/>
    <w:tmpl w:val="E948163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16"/>
  </w:num>
  <w:num w:numId="4">
    <w:abstractNumId w:val="8"/>
  </w:num>
  <w:num w:numId="5">
    <w:abstractNumId w:val="23"/>
  </w:num>
  <w:num w:numId="6">
    <w:abstractNumId w:val="3"/>
  </w:num>
  <w:num w:numId="7">
    <w:abstractNumId w:val="1"/>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2"/>
  </w:num>
  <w:num w:numId="11">
    <w:abstractNumId w:val="5"/>
  </w:num>
  <w:num w:numId="12">
    <w:abstractNumId w:val="17"/>
  </w:num>
  <w:num w:numId="13">
    <w:abstractNumId w:val="10"/>
  </w:num>
  <w:num w:numId="14">
    <w:abstractNumId w:val="18"/>
  </w:num>
  <w:num w:numId="15">
    <w:abstractNumId w:val="11"/>
  </w:num>
  <w:num w:numId="16">
    <w:abstractNumId w:val="26"/>
  </w:num>
  <w:num w:numId="17">
    <w:abstractNumId w:val="27"/>
  </w:num>
  <w:num w:numId="18">
    <w:abstractNumId w:val="25"/>
  </w:num>
  <w:num w:numId="19">
    <w:abstractNumId w:val="29"/>
  </w:num>
  <w:num w:numId="20">
    <w:abstractNumId w:val="24"/>
  </w:num>
  <w:num w:numId="21">
    <w:abstractNumId w:val="0"/>
  </w:num>
  <w:num w:numId="22">
    <w:abstractNumId w:val="28"/>
  </w:num>
  <w:num w:numId="23">
    <w:abstractNumId w:val="15"/>
  </w:num>
  <w:num w:numId="24">
    <w:abstractNumId w:val="20"/>
  </w:num>
  <w:num w:numId="25">
    <w:abstractNumId w:val="21"/>
  </w:num>
  <w:num w:numId="26">
    <w:abstractNumId w:val="7"/>
  </w:num>
  <w:num w:numId="27">
    <w:abstractNumId w:val="4"/>
  </w:num>
  <w:num w:numId="28">
    <w:abstractNumId w:val="9"/>
  </w:num>
  <w:num w:numId="29">
    <w:abstractNumId w:val="13"/>
  </w:num>
  <w:num w:numId="30">
    <w:abstractNumId w:val="19"/>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xNDcyMDU1NjE1NTFS0lEKTi0uzszPAykwqgUAElu2WSwAAAA="/>
  </w:docVars>
  <w:rsids>
    <w:rsidRoot w:val="009C16AB"/>
    <w:rsid w:val="000011E4"/>
    <w:rsid w:val="000028AC"/>
    <w:rsid w:val="0000741C"/>
    <w:rsid w:val="0001098C"/>
    <w:rsid w:val="00011FF8"/>
    <w:rsid w:val="00016F1D"/>
    <w:rsid w:val="000177BB"/>
    <w:rsid w:val="00020F85"/>
    <w:rsid w:val="00024A0C"/>
    <w:rsid w:val="000255D8"/>
    <w:rsid w:val="0002763C"/>
    <w:rsid w:val="00032895"/>
    <w:rsid w:val="000328E8"/>
    <w:rsid w:val="00034425"/>
    <w:rsid w:val="000371D3"/>
    <w:rsid w:val="00052D11"/>
    <w:rsid w:val="00052DF8"/>
    <w:rsid w:val="00054933"/>
    <w:rsid w:val="00055D44"/>
    <w:rsid w:val="000567DB"/>
    <w:rsid w:val="0006055E"/>
    <w:rsid w:val="00061CF0"/>
    <w:rsid w:val="00065405"/>
    <w:rsid w:val="000659E4"/>
    <w:rsid w:val="00074F82"/>
    <w:rsid w:val="000823C1"/>
    <w:rsid w:val="00084BB9"/>
    <w:rsid w:val="00092F87"/>
    <w:rsid w:val="000A01EE"/>
    <w:rsid w:val="000A4EF1"/>
    <w:rsid w:val="000B2263"/>
    <w:rsid w:val="000C287E"/>
    <w:rsid w:val="000D07E9"/>
    <w:rsid w:val="000D3187"/>
    <w:rsid w:val="000D6877"/>
    <w:rsid w:val="000D6EA9"/>
    <w:rsid w:val="000E3514"/>
    <w:rsid w:val="000E7C87"/>
    <w:rsid w:val="000F54F7"/>
    <w:rsid w:val="00103432"/>
    <w:rsid w:val="00106582"/>
    <w:rsid w:val="0011310A"/>
    <w:rsid w:val="00121320"/>
    <w:rsid w:val="001219DD"/>
    <w:rsid w:val="001233FD"/>
    <w:rsid w:val="00135872"/>
    <w:rsid w:val="00137698"/>
    <w:rsid w:val="0015158F"/>
    <w:rsid w:val="0015695C"/>
    <w:rsid w:val="00167CDD"/>
    <w:rsid w:val="00170739"/>
    <w:rsid w:val="00182965"/>
    <w:rsid w:val="0018411B"/>
    <w:rsid w:val="0018516E"/>
    <w:rsid w:val="00195C79"/>
    <w:rsid w:val="00196CE4"/>
    <w:rsid w:val="001A1F76"/>
    <w:rsid w:val="001A2D87"/>
    <w:rsid w:val="001A75AC"/>
    <w:rsid w:val="001B283B"/>
    <w:rsid w:val="001B543A"/>
    <w:rsid w:val="001C2CF9"/>
    <w:rsid w:val="001C5E7F"/>
    <w:rsid w:val="001C6E54"/>
    <w:rsid w:val="001D5567"/>
    <w:rsid w:val="001D7A42"/>
    <w:rsid w:val="001E7B62"/>
    <w:rsid w:val="001E7D2E"/>
    <w:rsid w:val="001F1A2A"/>
    <w:rsid w:val="001F61F1"/>
    <w:rsid w:val="001F7547"/>
    <w:rsid w:val="0020443F"/>
    <w:rsid w:val="00204F8E"/>
    <w:rsid w:val="0021150D"/>
    <w:rsid w:val="00213ED1"/>
    <w:rsid w:val="00222F4F"/>
    <w:rsid w:val="002306DD"/>
    <w:rsid w:val="00230FE9"/>
    <w:rsid w:val="00232775"/>
    <w:rsid w:val="00234E74"/>
    <w:rsid w:val="0023682E"/>
    <w:rsid w:val="00250C03"/>
    <w:rsid w:val="00250E37"/>
    <w:rsid w:val="0026406C"/>
    <w:rsid w:val="00265A23"/>
    <w:rsid w:val="002670C4"/>
    <w:rsid w:val="00271259"/>
    <w:rsid w:val="002754D4"/>
    <w:rsid w:val="00276816"/>
    <w:rsid w:val="00277404"/>
    <w:rsid w:val="00287877"/>
    <w:rsid w:val="00291458"/>
    <w:rsid w:val="002A630B"/>
    <w:rsid w:val="002B10D4"/>
    <w:rsid w:val="002B28A3"/>
    <w:rsid w:val="002C7AFB"/>
    <w:rsid w:val="002C7B3F"/>
    <w:rsid w:val="002D01B5"/>
    <w:rsid w:val="002D4D48"/>
    <w:rsid w:val="002D69D9"/>
    <w:rsid w:val="002D6E43"/>
    <w:rsid w:val="002E079B"/>
    <w:rsid w:val="002E482A"/>
    <w:rsid w:val="002E7037"/>
    <w:rsid w:val="002F19F1"/>
    <w:rsid w:val="002F23FC"/>
    <w:rsid w:val="00302099"/>
    <w:rsid w:val="00302A42"/>
    <w:rsid w:val="00305CE6"/>
    <w:rsid w:val="003064CE"/>
    <w:rsid w:val="00306946"/>
    <w:rsid w:val="00320A5B"/>
    <w:rsid w:val="003277A7"/>
    <w:rsid w:val="00341B05"/>
    <w:rsid w:val="0034208A"/>
    <w:rsid w:val="00346CC3"/>
    <w:rsid w:val="00353749"/>
    <w:rsid w:val="00354595"/>
    <w:rsid w:val="0036506C"/>
    <w:rsid w:val="00365947"/>
    <w:rsid w:val="00367A49"/>
    <w:rsid w:val="00373448"/>
    <w:rsid w:val="00373FB6"/>
    <w:rsid w:val="00377FD2"/>
    <w:rsid w:val="00380469"/>
    <w:rsid w:val="00383552"/>
    <w:rsid w:val="0039522A"/>
    <w:rsid w:val="00395B40"/>
    <w:rsid w:val="00395D75"/>
    <w:rsid w:val="003A1025"/>
    <w:rsid w:val="003A3D9E"/>
    <w:rsid w:val="003A6BED"/>
    <w:rsid w:val="003A72DA"/>
    <w:rsid w:val="003B3CCE"/>
    <w:rsid w:val="003C7FD1"/>
    <w:rsid w:val="003D1687"/>
    <w:rsid w:val="003D1688"/>
    <w:rsid w:val="003D7BE9"/>
    <w:rsid w:val="003E127C"/>
    <w:rsid w:val="003E347B"/>
    <w:rsid w:val="003F0162"/>
    <w:rsid w:val="003F11BD"/>
    <w:rsid w:val="003F626D"/>
    <w:rsid w:val="003F717B"/>
    <w:rsid w:val="00403227"/>
    <w:rsid w:val="00427754"/>
    <w:rsid w:val="004305DF"/>
    <w:rsid w:val="0043545A"/>
    <w:rsid w:val="004456AF"/>
    <w:rsid w:val="00446408"/>
    <w:rsid w:val="004464DE"/>
    <w:rsid w:val="00446F87"/>
    <w:rsid w:val="0044734C"/>
    <w:rsid w:val="0045287A"/>
    <w:rsid w:val="00455FAC"/>
    <w:rsid w:val="0046565B"/>
    <w:rsid w:val="004658C5"/>
    <w:rsid w:val="00471475"/>
    <w:rsid w:val="00473DDE"/>
    <w:rsid w:val="00475B0E"/>
    <w:rsid w:val="004768DF"/>
    <w:rsid w:val="00480A9B"/>
    <w:rsid w:val="00485083"/>
    <w:rsid w:val="00490DAB"/>
    <w:rsid w:val="00496E4B"/>
    <w:rsid w:val="004A2187"/>
    <w:rsid w:val="004B23EE"/>
    <w:rsid w:val="004C26A0"/>
    <w:rsid w:val="004C6706"/>
    <w:rsid w:val="004D2C65"/>
    <w:rsid w:val="004D37B7"/>
    <w:rsid w:val="004E5EEA"/>
    <w:rsid w:val="004E6AFD"/>
    <w:rsid w:val="004E74DF"/>
    <w:rsid w:val="004F074B"/>
    <w:rsid w:val="004F460A"/>
    <w:rsid w:val="005010D8"/>
    <w:rsid w:val="005015E7"/>
    <w:rsid w:val="00503698"/>
    <w:rsid w:val="00510B97"/>
    <w:rsid w:val="00513D61"/>
    <w:rsid w:val="00517BEB"/>
    <w:rsid w:val="00524557"/>
    <w:rsid w:val="00524D0C"/>
    <w:rsid w:val="005272A9"/>
    <w:rsid w:val="0053069B"/>
    <w:rsid w:val="00536914"/>
    <w:rsid w:val="00536FE6"/>
    <w:rsid w:val="00544903"/>
    <w:rsid w:val="005450EE"/>
    <w:rsid w:val="00563392"/>
    <w:rsid w:val="0056624D"/>
    <w:rsid w:val="00571B59"/>
    <w:rsid w:val="00571EED"/>
    <w:rsid w:val="00580379"/>
    <w:rsid w:val="00583530"/>
    <w:rsid w:val="00583833"/>
    <w:rsid w:val="00587449"/>
    <w:rsid w:val="005918E7"/>
    <w:rsid w:val="00595C9C"/>
    <w:rsid w:val="0059640C"/>
    <w:rsid w:val="005A6F58"/>
    <w:rsid w:val="005B0EA0"/>
    <w:rsid w:val="005C06AB"/>
    <w:rsid w:val="005D094E"/>
    <w:rsid w:val="005D77EB"/>
    <w:rsid w:val="005E2A52"/>
    <w:rsid w:val="005F0B7C"/>
    <w:rsid w:val="005F5822"/>
    <w:rsid w:val="005F5D36"/>
    <w:rsid w:val="006000FF"/>
    <w:rsid w:val="00603B57"/>
    <w:rsid w:val="00613901"/>
    <w:rsid w:val="0062199F"/>
    <w:rsid w:val="00632775"/>
    <w:rsid w:val="006429B2"/>
    <w:rsid w:val="00647F80"/>
    <w:rsid w:val="006525C7"/>
    <w:rsid w:val="00655BB0"/>
    <w:rsid w:val="00663ACD"/>
    <w:rsid w:val="00670EDD"/>
    <w:rsid w:val="0068573E"/>
    <w:rsid w:val="006A0DEF"/>
    <w:rsid w:val="006A5816"/>
    <w:rsid w:val="006B6156"/>
    <w:rsid w:val="006E11D5"/>
    <w:rsid w:val="006E4905"/>
    <w:rsid w:val="006F35DA"/>
    <w:rsid w:val="006F3D58"/>
    <w:rsid w:val="006F529F"/>
    <w:rsid w:val="00702A17"/>
    <w:rsid w:val="0070753E"/>
    <w:rsid w:val="00713F39"/>
    <w:rsid w:val="0071537B"/>
    <w:rsid w:val="00715E0F"/>
    <w:rsid w:val="00720B6F"/>
    <w:rsid w:val="00720FC4"/>
    <w:rsid w:val="007232D4"/>
    <w:rsid w:val="00724D17"/>
    <w:rsid w:val="007256CC"/>
    <w:rsid w:val="00730A65"/>
    <w:rsid w:val="00734128"/>
    <w:rsid w:val="00734AD3"/>
    <w:rsid w:val="00742BE8"/>
    <w:rsid w:val="0075071F"/>
    <w:rsid w:val="00750A80"/>
    <w:rsid w:val="00757A59"/>
    <w:rsid w:val="007675B7"/>
    <w:rsid w:val="00773655"/>
    <w:rsid w:val="00773AF1"/>
    <w:rsid w:val="00777BAE"/>
    <w:rsid w:val="00781D6B"/>
    <w:rsid w:val="00783A12"/>
    <w:rsid w:val="00784BDF"/>
    <w:rsid w:val="0078660D"/>
    <w:rsid w:val="007922E7"/>
    <w:rsid w:val="00793399"/>
    <w:rsid w:val="00794E3F"/>
    <w:rsid w:val="00795548"/>
    <w:rsid w:val="00796D7C"/>
    <w:rsid w:val="007A205B"/>
    <w:rsid w:val="007A2A3D"/>
    <w:rsid w:val="007A3056"/>
    <w:rsid w:val="007A5F61"/>
    <w:rsid w:val="007A7DF8"/>
    <w:rsid w:val="007B4BB1"/>
    <w:rsid w:val="007B55D9"/>
    <w:rsid w:val="007C7DBD"/>
    <w:rsid w:val="007D712D"/>
    <w:rsid w:val="007F2344"/>
    <w:rsid w:val="007F55B3"/>
    <w:rsid w:val="007F57E9"/>
    <w:rsid w:val="007F6D48"/>
    <w:rsid w:val="007F7AF5"/>
    <w:rsid w:val="007F7CC0"/>
    <w:rsid w:val="00802290"/>
    <w:rsid w:val="00820A50"/>
    <w:rsid w:val="00825DEF"/>
    <w:rsid w:val="00835FBB"/>
    <w:rsid w:val="00840D7B"/>
    <w:rsid w:val="00844474"/>
    <w:rsid w:val="00845AFA"/>
    <w:rsid w:val="00846AC6"/>
    <w:rsid w:val="00873CD9"/>
    <w:rsid w:val="00873E4E"/>
    <w:rsid w:val="008835A2"/>
    <w:rsid w:val="00890394"/>
    <w:rsid w:val="008943E9"/>
    <w:rsid w:val="008A2D30"/>
    <w:rsid w:val="008A31F3"/>
    <w:rsid w:val="008A69B4"/>
    <w:rsid w:val="008A789C"/>
    <w:rsid w:val="008B6C39"/>
    <w:rsid w:val="008B7200"/>
    <w:rsid w:val="008C62A4"/>
    <w:rsid w:val="008D108C"/>
    <w:rsid w:val="008D2B82"/>
    <w:rsid w:val="008D742F"/>
    <w:rsid w:val="008D7EA4"/>
    <w:rsid w:val="008E5FFB"/>
    <w:rsid w:val="008E7051"/>
    <w:rsid w:val="008E7C98"/>
    <w:rsid w:val="008F60B7"/>
    <w:rsid w:val="0090037E"/>
    <w:rsid w:val="00901FDC"/>
    <w:rsid w:val="009038F1"/>
    <w:rsid w:val="00904C16"/>
    <w:rsid w:val="00910949"/>
    <w:rsid w:val="00930774"/>
    <w:rsid w:val="00930E3C"/>
    <w:rsid w:val="00933DA2"/>
    <w:rsid w:val="009341AC"/>
    <w:rsid w:val="00935A46"/>
    <w:rsid w:val="00936914"/>
    <w:rsid w:val="00945859"/>
    <w:rsid w:val="009463D2"/>
    <w:rsid w:val="0094707C"/>
    <w:rsid w:val="00952319"/>
    <w:rsid w:val="00953F4B"/>
    <w:rsid w:val="0095455C"/>
    <w:rsid w:val="00970A55"/>
    <w:rsid w:val="009739B0"/>
    <w:rsid w:val="00986B2F"/>
    <w:rsid w:val="0098786F"/>
    <w:rsid w:val="00990A1B"/>
    <w:rsid w:val="0099448F"/>
    <w:rsid w:val="009B5A5B"/>
    <w:rsid w:val="009C0470"/>
    <w:rsid w:val="009C16AB"/>
    <w:rsid w:val="009C4CEC"/>
    <w:rsid w:val="009C6CDB"/>
    <w:rsid w:val="009D5647"/>
    <w:rsid w:val="009E2766"/>
    <w:rsid w:val="009E34C1"/>
    <w:rsid w:val="009E374E"/>
    <w:rsid w:val="009E4979"/>
    <w:rsid w:val="009E5EB2"/>
    <w:rsid w:val="009F0460"/>
    <w:rsid w:val="00A00C65"/>
    <w:rsid w:val="00A13143"/>
    <w:rsid w:val="00A15762"/>
    <w:rsid w:val="00A16935"/>
    <w:rsid w:val="00A16998"/>
    <w:rsid w:val="00A16E0B"/>
    <w:rsid w:val="00A20B0C"/>
    <w:rsid w:val="00A2616F"/>
    <w:rsid w:val="00A271F7"/>
    <w:rsid w:val="00A3166C"/>
    <w:rsid w:val="00A32506"/>
    <w:rsid w:val="00A471DA"/>
    <w:rsid w:val="00A55424"/>
    <w:rsid w:val="00A5599C"/>
    <w:rsid w:val="00A56176"/>
    <w:rsid w:val="00A574A7"/>
    <w:rsid w:val="00A60175"/>
    <w:rsid w:val="00A62F74"/>
    <w:rsid w:val="00A6657C"/>
    <w:rsid w:val="00A66B7E"/>
    <w:rsid w:val="00A7264A"/>
    <w:rsid w:val="00A77081"/>
    <w:rsid w:val="00A8082F"/>
    <w:rsid w:val="00A85E50"/>
    <w:rsid w:val="00A90F7B"/>
    <w:rsid w:val="00A97CA2"/>
    <w:rsid w:val="00AA6567"/>
    <w:rsid w:val="00AA7B21"/>
    <w:rsid w:val="00AB18BE"/>
    <w:rsid w:val="00AB261F"/>
    <w:rsid w:val="00AB2C49"/>
    <w:rsid w:val="00AB3BC9"/>
    <w:rsid w:val="00AC0557"/>
    <w:rsid w:val="00AC0C4B"/>
    <w:rsid w:val="00AD0532"/>
    <w:rsid w:val="00AD4B01"/>
    <w:rsid w:val="00AE0C9B"/>
    <w:rsid w:val="00AE2615"/>
    <w:rsid w:val="00AF574E"/>
    <w:rsid w:val="00B07ED2"/>
    <w:rsid w:val="00B11B28"/>
    <w:rsid w:val="00B14224"/>
    <w:rsid w:val="00B23D8F"/>
    <w:rsid w:val="00B27907"/>
    <w:rsid w:val="00B33809"/>
    <w:rsid w:val="00B36BF7"/>
    <w:rsid w:val="00B37EFA"/>
    <w:rsid w:val="00B41025"/>
    <w:rsid w:val="00B414C3"/>
    <w:rsid w:val="00B453B9"/>
    <w:rsid w:val="00B47E9B"/>
    <w:rsid w:val="00B527B2"/>
    <w:rsid w:val="00B535EA"/>
    <w:rsid w:val="00B54EBA"/>
    <w:rsid w:val="00B55D91"/>
    <w:rsid w:val="00B61D45"/>
    <w:rsid w:val="00B671E6"/>
    <w:rsid w:val="00B776CB"/>
    <w:rsid w:val="00B802CD"/>
    <w:rsid w:val="00B818A5"/>
    <w:rsid w:val="00B829EA"/>
    <w:rsid w:val="00B82C91"/>
    <w:rsid w:val="00B83291"/>
    <w:rsid w:val="00B84CD4"/>
    <w:rsid w:val="00B9141B"/>
    <w:rsid w:val="00BA2B1A"/>
    <w:rsid w:val="00BB1161"/>
    <w:rsid w:val="00BB301B"/>
    <w:rsid w:val="00BC020A"/>
    <w:rsid w:val="00BC26DA"/>
    <w:rsid w:val="00BC760E"/>
    <w:rsid w:val="00BD08DE"/>
    <w:rsid w:val="00BD18D4"/>
    <w:rsid w:val="00BD201E"/>
    <w:rsid w:val="00BE06D6"/>
    <w:rsid w:val="00BE54B2"/>
    <w:rsid w:val="00BE7301"/>
    <w:rsid w:val="00BF31D4"/>
    <w:rsid w:val="00BF48A1"/>
    <w:rsid w:val="00BF4D8A"/>
    <w:rsid w:val="00BF5EE3"/>
    <w:rsid w:val="00C00C94"/>
    <w:rsid w:val="00C026C3"/>
    <w:rsid w:val="00C13029"/>
    <w:rsid w:val="00C13805"/>
    <w:rsid w:val="00C3579E"/>
    <w:rsid w:val="00C51535"/>
    <w:rsid w:val="00C51738"/>
    <w:rsid w:val="00C5216E"/>
    <w:rsid w:val="00C64134"/>
    <w:rsid w:val="00C65472"/>
    <w:rsid w:val="00C6745E"/>
    <w:rsid w:val="00C71473"/>
    <w:rsid w:val="00C81921"/>
    <w:rsid w:val="00C918B0"/>
    <w:rsid w:val="00CA5D9F"/>
    <w:rsid w:val="00CA7C79"/>
    <w:rsid w:val="00CB2B8E"/>
    <w:rsid w:val="00CB5E8A"/>
    <w:rsid w:val="00CC1C5C"/>
    <w:rsid w:val="00CC1F53"/>
    <w:rsid w:val="00CC2B45"/>
    <w:rsid w:val="00CD3A81"/>
    <w:rsid w:val="00CD5174"/>
    <w:rsid w:val="00CD5410"/>
    <w:rsid w:val="00CD6224"/>
    <w:rsid w:val="00CE0B6E"/>
    <w:rsid w:val="00CF3B7F"/>
    <w:rsid w:val="00CF51F2"/>
    <w:rsid w:val="00CF7304"/>
    <w:rsid w:val="00CF7EEA"/>
    <w:rsid w:val="00D01B95"/>
    <w:rsid w:val="00D01C17"/>
    <w:rsid w:val="00D0272E"/>
    <w:rsid w:val="00D06764"/>
    <w:rsid w:val="00D116A4"/>
    <w:rsid w:val="00D11C85"/>
    <w:rsid w:val="00D13212"/>
    <w:rsid w:val="00D17FC8"/>
    <w:rsid w:val="00D2074A"/>
    <w:rsid w:val="00D23241"/>
    <w:rsid w:val="00D26300"/>
    <w:rsid w:val="00D3230F"/>
    <w:rsid w:val="00D331C7"/>
    <w:rsid w:val="00D34D5C"/>
    <w:rsid w:val="00D402BD"/>
    <w:rsid w:val="00D403FB"/>
    <w:rsid w:val="00D41B70"/>
    <w:rsid w:val="00D448DE"/>
    <w:rsid w:val="00D45F77"/>
    <w:rsid w:val="00D47490"/>
    <w:rsid w:val="00D560F3"/>
    <w:rsid w:val="00D64219"/>
    <w:rsid w:val="00D66290"/>
    <w:rsid w:val="00D85F34"/>
    <w:rsid w:val="00D91320"/>
    <w:rsid w:val="00DA57EB"/>
    <w:rsid w:val="00DB7054"/>
    <w:rsid w:val="00DC15CC"/>
    <w:rsid w:val="00DC57BB"/>
    <w:rsid w:val="00DC5ED1"/>
    <w:rsid w:val="00DC7928"/>
    <w:rsid w:val="00DD25A9"/>
    <w:rsid w:val="00DD62CD"/>
    <w:rsid w:val="00DE2CA6"/>
    <w:rsid w:val="00DE5A94"/>
    <w:rsid w:val="00DE736A"/>
    <w:rsid w:val="00DF13FA"/>
    <w:rsid w:val="00DF32F2"/>
    <w:rsid w:val="00DF505C"/>
    <w:rsid w:val="00E017BB"/>
    <w:rsid w:val="00E02DC4"/>
    <w:rsid w:val="00E03BC7"/>
    <w:rsid w:val="00E10E6F"/>
    <w:rsid w:val="00E21F31"/>
    <w:rsid w:val="00E23D8F"/>
    <w:rsid w:val="00E24121"/>
    <w:rsid w:val="00E44595"/>
    <w:rsid w:val="00E542AA"/>
    <w:rsid w:val="00E606C2"/>
    <w:rsid w:val="00E62EC1"/>
    <w:rsid w:val="00E77A58"/>
    <w:rsid w:val="00E91363"/>
    <w:rsid w:val="00EA0CDE"/>
    <w:rsid w:val="00EA195C"/>
    <w:rsid w:val="00EA2B95"/>
    <w:rsid w:val="00EB79BE"/>
    <w:rsid w:val="00EB7AD5"/>
    <w:rsid w:val="00EC3A3B"/>
    <w:rsid w:val="00ED3590"/>
    <w:rsid w:val="00EE4B96"/>
    <w:rsid w:val="00EE7D1B"/>
    <w:rsid w:val="00F00621"/>
    <w:rsid w:val="00F06F4B"/>
    <w:rsid w:val="00F07F47"/>
    <w:rsid w:val="00F130B0"/>
    <w:rsid w:val="00F13533"/>
    <w:rsid w:val="00F2201D"/>
    <w:rsid w:val="00F314C4"/>
    <w:rsid w:val="00F36D66"/>
    <w:rsid w:val="00F424B7"/>
    <w:rsid w:val="00F56E0A"/>
    <w:rsid w:val="00F57398"/>
    <w:rsid w:val="00F65073"/>
    <w:rsid w:val="00F666EE"/>
    <w:rsid w:val="00F72493"/>
    <w:rsid w:val="00F73FDF"/>
    <w:rsid w:val="00F76A6D"/>
    <w:rsid w:val="00F93BD9"/>
    <w:rsid w:val="00F949E2"/>
    <w:rsid w:val="00FB284A"/>
    <w:rsid w:val="00FB558F"/>
    <w:rsid w:val="00FC2D08"/>
    <w:rsid w:val="00FC7133"/>
    <w:rsid w:val="00FD3078"/>
    <w:rsid w:val="00FD6CEC"/>
    <w:rsid w:val="00FD6E7D"/>
    <w:rsid w:val="00FD7EFC"/>
    <w:rsid w:val="00FE07C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FD22F6"/>
  <w15:chartTrackingRefBased/>
  <w15:docId w15:val="{CFE9DD1E-F801-440D-A6C7-9D9026BF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16AB"/>
    <w:pPr>
      <w:spacing w:after="0" w:line="240" w:lineRule="auto"/>
    </w:pPr>
    <w:rPr>
      <w:rFonts w:ascii="Times New Roman" w:eastAsia="SimSun" w:hAnsi="Times New Roman" w:cs="Times New Roman"/>
      <w:sz w:val="24"/>
      <w:szCs w:val="24"/>
      <w:lang w:eastAsia="zh-CN"/>
    </w:rPr>
  </w:style>
  <w:style w:type="paragraph" w:styleId="Balk2">
    <w:name w:val="heading 2"/>
    <w:basedOn w:val="Normal"/>
    <w:next w:val="Normal"/>
    <w:link w:val="Balk2Char"/>
    <w:semiHidden/>
    <w:unhideWhenUsed/>
    <w:qFormat/>
    <w:rsid w:val="00320A5B"/>
    <w:pPr>
      <w:keepNext/>
      <w:jc w:val="center"/>
      <w:outlineLvl w:val="1"/>
    </w:pPr>
    <w:rPr>
      <w:rFonts w:eastAsia="Arial Unicode MS"/>
      <w:sz w:val="28"/>
      <w:szCs w:val="20"/>
      <w:lang w:eastAsia="tr-TR"/>
    </w:rPr>
  </w:style>
  <w:style w:type="paragraph" w:styleId="Balk3">
    <w:name w:val="heading 3"/>
    <w:basedOn w:val="Normal"/>
    <w:next w:val="Normal"/>
    <w:link w:val="Balk3Char"/>
    <w:uiPriority w:val="9"/>
    <w:semiHidden/>
    <w:unhideWhenUsed/>
    <w:qFormat/>
    <w:rsid w:val="00C13805"/>
    <w:pPr>
      <w:keepNext/>
      <w:keepLines/>
      <w:spacing w:before="40"/>
      <w:outlineLvl w:val="2"/>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C16AB"/>
    <w:pPr>
      <w:ind w:left="720"/>
      <w:contextualSpacing/>
    </w:pPr>
  </w:style>
  <w:style w:type="character" w:customStyle="1" w:styleId="Balk2Char">
    <w:name w:val="Başlık 2 Char"/>
    <w:basedOn w:val="VarsaylanParagrafYazTipi"/>
    <w:link w:val="Balk2"/>
    <w:semiHidden/>
    <w:rsid w:val="00320A5B"/>
    <w:rPr>
      <w:rFonts w:ascii="Times New Roman" w:eastAsia="Arial Unicode MS" w:hAnsi="Times New Roman" w:cs="Times New Roman"/>
      <w:sz w:val="28"/>
      <w:szCs w:val="20"/>
      <w:lang w:eastAsia="tr-TR"/>
    </w:rPr>
  </w:style>
  <w:style w:type="paragraph" w:customStyle="1" w:styleId="msobodytextindent">
    <w:name w:val="msobodytextindent"/>
    <w:basedOn w:val="Normal"/>
    <w:rsid w:val="00320A5B"/>
    <w:pPr>
      <w:ind w:firstLine="720"/>
      <w:jc w:val="center"/>
    </w:pPr>
    <w:rPr>
      <w:rFonts w:eastAsia="Times New Roman"/>
      <w:b/>
      <w:sz w:val="28"/>
      <w:szCs w:val="20"/>
      <w:lang w:eastAsia="tr-TR"/>
    </w:rPr>
  </w:style>
  <w:style w:type="paragraph" w:styleId="NormalWeb">
    <w:name w:val="Normal (Web)"/>
    <w:basedOn w:val="Normal"/>
    <w:uiPriority w:val="99"/>
    <w:unhideWhenUsed/>
    <w:rsid w:val="00E77A58"/>
    <w:pPr>
      <w:spacing w:before="100" w:beforeAutospacing="1" w:after="100" w:afterAutospacing="1"/>
    </w:pPr>
    <w:rPr>
      <w:rFonts w:eastAsia="Times New Roman"/>
      <w:lang w:eastAsia="tr-TR"/>
    </w:rPr>
  </w:style>
  <w:style w:type="paragraph" w:styleId="BalonMetni">
    <w:name w:val="Balloon Text"/>
    <w:basedOn w:val="Normal"/>
    <w:link w:val="BalonMetniChar"/>
    <w:uiPriority w:val="99"/>
    <w:semiHidden/>
    <w:unhideWhenUsed/>
    <w:rsid w:val="009F0460"/>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F0460"/>
    <w:rPr>
      <w:rFonts w:ascii="Segoe UI" w:eastAsia="SimSun" w:hAnsi="Segoe UI" w:cs="Segoe UI"/>
      <w:sz w:val="18"/>
      <w:szCs w:val="18"/>
      <w:lang w:eastAsia="zh-CN"/>
    </w:rPr>
  </w:style>
  <w:style w:type="character" w:customStyle="1" w:styleId="Balk3Char">
    <w:name w:val="Başlık 3 Char"/>
    <w:basedOn w:val="VarsaylanParagrafYazTipi"/>
    <w:link w:val="Balk3"/>
    <w:uiPriority w:val="9"/>
    <w:semiHidden/>
    <w:rsid w:val="00C13805"/>
    <w:rPr>
      <w:rFonts w:asciiTheme="majorHAnsi" w:eastAsiaTheme="majorEastAsia" w:hAnsiTheme="majorHAnsi" w:cstheme="majorBidi"/>
      <w:color w:val="1F3763" w:themeColor="accent1" w:themeShade="7F"/>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05775">
      <w:bodyDiv w:val="1"/>
      <w:marLeft w:val="0"/>
      <w:marRight w:val="0"/>
      <w:marTop w:val="0"/>
      <w:marBottom w:val="0"/>
      <w:divBdr>
        <w:top w:val="none" w:sz="0" w:space="0" w:color="auto"/>
        <w:left w:val="none" w:sz="0" w:space="0" w:color="auto"/>
        <w:bottom w:val="none" w:sz="0" w:space="0" w:color="auto"/>
        <w:right w:val="none" w:sz="0" w:space="0" w:color="auto"/>
      </w:divBdr>
      <w:divsChild>
        <w:div w:id="1937591652">
          <w:marLeft w:val="0"/>
          <w:marRight w:val="0"/>
          <w:marTop w:val="0"/>
          <w:marBottom w:val="0"/>
          <w:divBdr>
            <w:top w:val="none" w:sz="0" w:space="0" w:color="auto"/>
            <w:left w:val="none" w:sz="0" w:space="0" w:color="auto"/>
            <w:bottom w:val="none" w:sz="0" w:space="0" w:color="auto"/>
            <w:right w:val="none" w:sz="0" w:space="0" w:color="auto"/>
          </w:divBdr>
        </w:div>
      </w:divsChild>
    </w:div>
    <w:div w:id="164173478">
      <w:bodyDiv w:val="1"/>
      <w:marLeft w:val="0"/>
      <w:marRight w:val="0"/>
      <w:marTop w:val="0"/>
      <w:marBottom w:val="0"/>
      <w:divBdr>
        <w:top w:val="none" w:sz="0" w:space="0" w:color="auto"/>
        <w:left w:val="none" w:sz="0" w:space="0" w:color="auto"/>
        <w:bottom w:val="none" w:sz="0" w:space="0" w:color="auto"/>
        <w:right w:val="none" w:sz="0" w:space="0" w:color="auto"/>
      </w:divBdr>
    </w:div>
    <w:div w:id="301663477">
      <w:bodyDiv w:val="1"/>
      <w:marLeft w:val="0"/>
      <w:marRight w:val="0"/>
      <w:marTop w:val="0"/>
      <w:marBottom w:val="0"/>
      <w:divBdr>
        <w:top w:val="none" w:sz="0" w:space="0" w:color="auto"/>
        <w:left w:val="none" w:sz="0" w:space="0" w:color="auto"/>
        <w:bottom w:val="none" w:sz="0" w:space="0" w:color="auto"/>
        <w:right w:val="none" w:sz="0" w:space="0" w:color="auto"/>
      </w:divBdr>
    </w:div>
    <w:div w:id="820461728">
      <w:bodyDiv w:val="1"/>
      <w:marLeft w:val="0"/>
      <w:marRight w:val="0"/>
      <w:marTop w:val="0"/>
      <w:marBottom w:val="0"/>
      <w:divBdr>
        <w:top w:val="none" w:sz="0" w:space="0" w:color="auto"/>
        <w:left w:val="none" w:sz="0" w:space="0" w:color="auto"/>
        <w:bottom w:val="none" w:sz="0" w:space="0" w:color="auto"/>
        <w:right w:val="none" w:sz="0" w:space="0" w:color="auto"/>
      </w:divBdr>
    </w:div>
    <w:div w:id="1502548153">
      <w:bodyDiv w:val="1"/>
      <w:marLeft w:val="0"/>
      <w:marRight w:val="0"/>
      <w:marTop w:val="0"/>
      <w:marBottom w:val="0"/>
      <w:divBdr>
        <w:top w:val="none" w:sz="0" w:space="0" w:color="auto"/>
        <w:left w:val="none" w:sz="0" w:space="0" w:color="auto"/>
        <w:bottom w:val="none" w:sz="0" w:space="0" w:color="auto"/>
        <w:right w:val="none" w:sz="0" w:space="0" w:color="auto"/>
      </w:divBdr>
    </w:div>
    <w:div w:id="1689519831">
      <w:bodyDiv w:val="1"/>
      <w:marLeft w:val="0"/>
      <w:marRight w:val="0"/>
      <w:marTop w:val="0"/>
      <w:marBottom w:val="0"/>
      <w:divBdr>
        <w:top w:val="none" w:sz="0" w:space="0" w:color="auto"/>
        <w:left w:val="none" w:sz="0" w:space="0" w:color="auto"/>
        <w:bottom w:val="none" w:sz="0" w:space="0" w:color="auto"/>
        <w:right w:val="none" w:sz="0" w:space="0" w:color="auto"/>
      </w:divBdr>
    </w:div>
    <w:div w:id="1794714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901A6D4236FCB04595C5DE4D24D43330" ma:contentTypeVersion="19" ma:contentTypeDescription="Yeni belge oluşturun." ma:contentTypeScope="" ma:versionID="d9b77c52592a19751d07214a00d260f3">
  <xsd:schema xmlns:xsd="http://www.w3.org/2001/XMLSchema" xmlns:xs="http://www.w3.org/2001/XMLSchema" xmlns:p="http://schemas.microsoft.com/office/2006/metadata/properties" xmlns:ns3="42607e19-0482-4ac9-aff8-3839ac835816" xmlns:ns4="c9260edf-b79a-4783-a5dd-e6ee666fddf1" targetNamespace="http://schemas.microsoft.com/office/2006/metadata/properties" ma:root="true" ma:fieldsID="5f7c4b2f51da19cb16bd619f66818ecf" ns3:_="" ns4:_="">
    <xsd:import namespace="42607e19-0482-4ac9-aff8-3839ac835816"/>
    <xsd:import namespace="c9260edf-b79a-4783-a5dd-e6ee666fddf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607e19-0482-4ac9-aff8-3839ac8358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MediaServiceLocation" ma:index="15" nillable="true" ma:displayName="Location" ma:description="" ma:indexed="true"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260edf-b79a-4783-a5dd-e6ee666fddf1" elementFormDefault="qualified">
    <xsd:import namespace="http://schemas.microsoft.com/office/2006/documentManagement/types"/>
    <xsd:import namespace="http://schemas.microsoft.com/office/infopath/2007/PartnerControls"/>
    <xsd:element name="SharedWithUsers" ma:index="18"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Ayrıntıları ile Paylaşıldı" ma:internalName="SharedWithDetails" ma:readOnly="true">
      <xsd:simpleType>
        <xsd:restriction base="dms:Note">
          <xsd:maxLength value="255"/>
        </xsd:restriction>
      </xsd:simpleType>
    </xsd:element>
    <xsd:element name="SharingHintHash" ma:index="20"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2607e19-0482-4ac9-aff8-3839ac83581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B537AC-8895-424A-8DC4-1FD24742E5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607e19-0482-4ac9-aff8-3839ac835816"/>
    <ds:schemaRef ds:uri="c9260edf-b79a-4783-a5dd-e6ee666fdd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FA66B2-9B26-4CA1-9687-19904D6F74DF}">
  <ds:schemaRefs>
    <ds:schemaRef ds:uri="http://schemas.microsoft.com/office/2006/metadata/properties"/>
    <ds:schemaRef ds:uri="http://schemas.microsoft.com/office/infopath/2007/PartnerControls"/>
    <ds:schemaRef ds:uri="42607e19-0482-4ac9-aff8-3839ac835816"/>
  </ds:schemaRefs>
</ds:datastoreItem>
</file>

<file path=customXml/itemProps3.xml><?xml version="1.0" encoding="utf-8"?>
<ds:datastoreItem xmlns:ds="http://schemas.openxmlformats.org/officeDocument/2006/customXml" ds:itemID="{80E66352-C845-474C-8AE3-E4D8B05D8E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792</Words>
  <Characters>4521</Characters>
  <Application>Microsoft Office Word</Application>
  <DocSecurity>0</DocSecurity>
  <Lines>37</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ba Melekoğlu</dc:creator>
  <cp:keywords/>
  <dc:description/>
  <cp:lastModifiedBy>Ebru Akdogu ARCA</cp:lastModifiedBy>
  <cp:revision>6</cp:revision>
  <cp:lastPrinted>2024-12-18T14:18:00Z</cp:lastPrinted>
  <dcterms:created xsi:type="dcterms:W3CDTF">2026-06-28T12:36:00Z</dcterms:created>
  <dcterms:modified xsi:type="dcterms:W3CDTF">2026-06-28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d540f654455fc8779999c05891ec47ed7e3e318e6e713debd30372d37ead8</vt:lpwstr>
  </property>
  <property fmtid="{D5CDD505-2E9C-101B-9397-08002B2CF9AE}" pid="3" name="ContentTypeId">
    <vt:lpwstr>0x010100901A6D4236FCB04595C5DE4D24D43330</vt:lpwstr>
  </property>
</Properties>
</file>